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6130" w:rsidRDefault="00F22A60" w:rsidP="004E5CAD">
      <w:pPr>
        <w:pStyle w:val="NoSpacing"/>
        <w:spacing w:line="276" w:lineRule="auto"/>
        <w:jc w:val="center"/>
        <w:rPr>
          <w:rStyle w:val="IntenseReference"/>
          <w:rFonts w:ascii="Tahoma" w:hAnsi="Tahoma" w:cs="Tahoma"/>
          <w:color w:val="auto"/>
          <w:sz w:val="32"/>
          <w:szCs w:val="32"/>
          <w:u w:val="none"/>
        </w:rPr>
      </w:pPr>
      <w:r>
        <w:rPr>
          <w:rStyle w:val="IntenseReference"/>
          <w:rFonts w:ascii="Tahoma" w:hAnsi="Tahoma" w:cs="Tahoma"/>
          <w:color w:val="auto"/>
          <w:sz w:val="32"/>
          <w:szCs w:val="32"/>
          <w:u w:val="none"/>
        </w:rPr>
        <w:t>RAHUL MALWADE</w:t>
      </w:r>
    </w:p>
    <w:p w:rsidR="00DC6824" w:rsidRPr="0074051D" w:rsidRDefault="00080119" w:rsidP="00DC6824">
      <w:pPr>
        <w:pStyle w:val="NoSpacing"/>
        <w:spacing w:line="276" w:lineRule="auto"/>
        <w:jc w:val="center"/>
        <w:rPr>
          <w:rFonts w:ascii="Tahoma" w:hAnsi="Tahoma" w:cs="Tahoma"/>
        </w:rPr>
      </w:pPr>
      <w:hyperlink r:id="rId8" w:history="1">
        <w:r w:rsidR="00DC6824" w:rsidRPr="0074051D">
          <w:rPr>
            <w:rStyle w:val="Hyperlink"/>
            <w:rFonts w:ascii="Tahoma" w:hAnsi="Tahoma" w:cs="Tahoma"/>
            <w:u w:val="none"/>
          </w:rPr>
          <w:t>https://www.linkedin.com/in/</w:t>
        </w:r>
        <w:r w:rsidR="00F22A60" w:rsidRPr="00F22A60">
          <w:rPr>
            <w:rStyle w:val="Hyperlink"/>
            <w:rFonts w:ascii="Tahoma" w:hAnsi="Tahoma" w:cs="Tahoma"/>
            <w:u w:val="none"/>
          </w:rPr>
          <w:t>rahul-malwade-75504a55/</w:t>
        </w:r>
      </w:hyperlink>
      <w:r w:rsidR="00F22A60">
        <w:rPr>
          <w:rStyle w:val="Hyperlink"/>
          <w:rFonts w:ascii="Tahoma" w:hAnsi="Tahoma" w:cs="Tahoma"/>
          <w:u w:val="none"/>
        </w:rPr>
        <w:t xml:space="preserve">  </w:t>
      </w:r>
    </w:p>
    <w:p w:rsidR="00F22A60" w:rsidRDefault="009D3F76" w:rsidP="00F22A60">
      <w:pPr>
        <w:pStyle w:val="NoSpacing"/>
        <w:tabs>
          <w:tab w:val="left" w:pos="3070"/>
          <w:tab w:val="center" w:pos="5256"/>
        </w:tabs>
        <w:spacing w:line="276" w:lineRule="auto"/>
        <w:jc w:val="center"/>
        <w:rPr>
          <w:rStyle w:val="Hyperlink"/>
          <w:rFonts w:ascii="Tahoma" w:hAnsi="Tahoma" w:cs="Tahoma"/>
          <w:color w:val="auto"/>
          <w:u w:val="none"/>
        </w:rPr>
      </w:pPr>
      <w:r>
        <w:rPr>
          <w:rFonts w:ascii="Tahoma" w:hAnsi="Tahoma" w:cs="Tahoma"/>
        </w:rPr>
        <w:t>Kingsville, TX</w:t>
      </w:r>
      <w:r w:rsidR="00DA4EF7">
        <w:rPr>
          <w:rFonts w:ascii="Tahoma" w:hAnsi="Tahoma" w:cs="Tahoma"/>
        </w:rPr>
        <w:t xml:space="preserve"> </w:t>
      </w:r>
      <w:r w:rsidR="009530FC" w:rsidRPr="004E5CAD">
        <w:rPr>
          <w:rFonts w:asciiTheme="minorHAnsi" w:hAnsiTheme="minorHAnsi" w:cstheme="minorHAnsi"/>
          <w:sz w:val="20"/>
          <w:szCs w:val="20"/>
        </w:rPr>
        <w:t xml:space="preserve">| </w:t>
      </w:r>
      <w:hyperlink r:id="rId9" w:history="1">
        <w:r w:rsidR="00F22A60" w:rsidRPr="00ED66DE">
          <w:rPr>
            <w:rStyle w:val="Hyperlink"/>
            <w:rFonts w:ascii="Tahoma" w:hAnsi="Tahoma" w:cs="Tahoma"/>
          </w:rPr>
          <w:t>rahul.malwade@students.tamuk.edu</w:t>
        </w:r>
      </w:hyperlink>
      <w:r w:rsidR="006C0C14">
        <w:t xml:space="preserve"> </w:t>
      </w:r>
      <w:r w:rsidR="00E82D30" w:rsidRPr="00781F24">
        <w:rPr>
          <w:rFonts w:asciiTheme="minorHAnsi" w:hAnsiTheme="minorHAnsi" w:cstheme="minorHAnsi"/>
          <w:sz w:val="20"/>
          <w:szCs w:val="20"/>
        </w:rPr>
        <w:t>|</w:t>
      </w:r>
      <w:r w:rsidR="008757E6">
        <w:rPr>
          <w:rStyle w:val="Hyperlink"/>
          <w:rFonts w:ascii="Tahoma" w:hAnsi="Tahoma" w:cs="Tahoma"/>
          <w:color w:val="auto"/>
          <w:u w:val="none"/>
        </w:rPr>
        <w:t>+1-</w:t>
      </w:r>
      <w:r>
        <w:rPr>
          <w:rStyle w:val="Hyperlink"/>
          <w:rFonts w:ascii="Tahoma" w:hAnsi="Tahoma" w:cs="Tahoma"/>
          <w:color w:val="auto"/>
          <w:u w:val="none"/>
        </w:rPr>
        <w:t>361-228-</w:t>
      </w:r>
      <w:r w:rsidR="00F22A60">
        <w:rPr>
          <w:rStyle w:val="Hyperlink"/>
          <w:rFonts w:ascii="Tahoma" w:hAnsi="Tahoma" w:cs="Tahoma"/>
          <w:color w:val="auto"/>
          <w:u w:val="none"/>
        </w:rPr>
        <w:t>5045</w:t>
      </w:r>
    </w:p>
    <w:p w:rsidR="0086069F" w:rsidRPr="004F30AE" w:rsidRDefault="0086069F" w:rsidP="0086069F">
      <w:pPr>
        <w:pStyle w:val="NoSpacing"/>
        <w:pBdr>
          <w:bottom w:val="single" w:sz="4" w:space="1" w:color="auto"/>
        </w:pBdr>
        <w:spacing w:after="100"/>
        <w:rPr>
          <w:rFonts w:ascii="Calibri Light" w:hAnsi="Calibri Light"/>
          <w:color w:val="44546A"/>
          <w:spacing w:val="20"/>
          <w:sz w:val="72"/>
          <w:szCs w:val="72"/>
        </w:rPr>
      </w:pPr>
      <w:r>
        <w:rPr>
          <w:rStyle w:val="IntenseReference"/>
          <w:rFonts w:ascii="Tahoma" w:hAnsi="Tahoma" w:cs="Tahoma"/>
          <w:color w:val="auto"/>
          <w:spacing w:val="20"/>
          <w:u w:val="none"/>
        </w:rPr>
        <w:t>SUMMARY</w:t>
      </w:r>
      <w:r w:rsidRPr="004F30AE">
        <w:rPr>
          <w:rStyle w:val="IntenseReference"/>
          <w:rFonts w:ascii="Tahoma" w:hAnsi="Tahoma" w:cs="Tahoma"/>
          <w:color w:val="auto"/>
          <w:spacing w:val="20"/>
          <w:u w:val="none"/>
        </w:rPr>
        <w:t>:</w:t>
      </w:r>
    </w:p>
    <w:p w:rsidR="0086069F" w:rsidRDefault="0086069F" w:rsidP="0086069F">
      <w:pPr>
        <w:pStyle w:val="NoSpacing"/>
        <w:numPr>
          <w:ilvl w:val="0"/>
          <w:numId w:val="31"/>
        </w:numPr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Cs/>
          <w:color w:val="000000"/>
        </w:rPr>
        <w:t>Highly motivated and focused software engineer with over 4.5 years of experience in Java J2EE, NodeJS, Python software development</w:t>
      </w:r>
    </w:p>
    <w:p w:rsidR="0086069F" w:rsidRDefault="0086069F" w:rsidP="0086069F">
      <w:pPr>
        <w:pStyle w:val="NoSpacing"/>
        <w:numPr>
          <w:ilvl w:val="0"/>
          <w:numId w:val="31"/>
        </w:numPr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Cs/>
          <w:color w:val="000000"/>
        </w:rPr>
        <w:t>Extensive IT experience in server-side development, distributed software architecture, object-oriented design, messaging middleware and relational databases.</w:t>
      </w:r>
    </w:p>
    <w:p w:rsidR="0086069F" w:rsidRDefault="0086069F" w:rsidP="0086069F">
      <w:pPr>
        <w:pStyle w:val="NoSpacing"/>
        <w:numPr>
          <w:ilvl w:val="0"/>
          <w:numId w:val="31"/>
        </w:numPr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Cs/>
          <w:color w:val="000000"/>
        </w:rPr>
        <w:t xml:space="preserve">Experienced in development, implementation and maintenance of web and distributed enterprise applications using Java/J2EE technologies, JDBC, RMI, XML, </w:t>
      </w:r>
      <w:proofErr w:type="spellStart"/>
      <w:r>
        <w:rPr>
          <w:rFonts w:ascii="Tahoma" w:hAnsi="Tahoma" w:cs="Tahoma"/>
          <w:bCs/>
          <w:color w:val="000000"/>
        </w:rPr>
        <w:t>Javascript</w:t>
      </w:r>
      <w:proofErr w:type="spellEnd"/>
      <w:r>
        <w:rPr>
          <w:rFonts w:ascii="Tahoma" w:hAnsi="Tahoma" w:cs="Tahoma"/>
          <w:bCs/>
          <w:color w:val="000000"/>
        </w:rPr>
        <w:t>, NodeJS, Python.</w:t>
      </w:r>
    </w:p>
    <w:p w:rsidR="0086069F" w:rsidRDefault="0086069F" w:rsidP="0086069F">
      <w:pPr>
        <w:pStyle w:val="NoSpacing"/>
        <w:numPr>
          <w:ilvl w:val="0"/>
          <w:numId w:val="31"/>
        </w:numPr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Cs/>
          <w:color w:val="000000"/>
        </w:rPr>
        <w:t>Experience in MVC architecture, Spring framework, Spring Boot, Docker, J2EE Design patterns, Java Beans, Hibernate. Used and worked with SOAP and Rest Webservices.</w:t>
      </w:r>
    </w:p>
    <w:p w:rsidR="0086069F" w:rsidRDefault="0086069F" w:rsidP="0086069F">
      <w:pPr>
        <w:pStyle w:val="NoSpacing"/>
        <w:numPr>
          <w:ilvl w:val="0"/>
          <w:numId w:val="31"/>
        </w:numPr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Cs/>
          <w:color w:val="000000"/>
        </w:rPr>
        <w:t>Skilled in analyzing and defining solutions to increase efficiencies and reduce redundancy.</w:t>
      </w:r>
    </w:p>
    <w:p w:rsidR="0086069F" w:rsidRDefault="0086069F" w:rsidP="0086069F">
      <w:pPr>
        <w:pStyle w:val="NoSpacing"/>
        <w:numPr>
          <w:ilvl w:val="0"/>
          <w:numId w:val="31"/>
        </w:numPr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Cs/>
          <w:color w:val="000000"/>
        </w:rPr>
        <w:t>Specialize in enterprise applications Integration and Agile Methodologies.</w:t>
      </w:r>
    </w:p>
    <w:p w:rsidR="0086069F" w:rsidRDefault="0086069F" w:rsidP="0086069F">
      <w:pPr>
        <w:pStyle w:val="NoSpacing"/>
        <w:numPr>
          <w:ilvl w:val="0"/>
          <w:numId w:val="31"/>
        </w:numPr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Cs/>
          <w:color w:val="000000"/>
        </w:rPr>
        <w:t>Team player with excellent communication, interpersonal and analytical skills.</w:t>
      </w:r>
    </w:p>
    <w:p w:rsidR="0086069F" w:rsidRPr="0086069F" w:rsidRDefault="0086069F" w:rsidP="0086069F">
      <w:pPr>
        <w:pStyle w:val="NoSpacing"/>
        <w:numPr>
          <w:ilvl w:val="0"/>
          <w:numId w:val="31"/>
        </w:numPr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Cs/>
          <w:color w:val="000000"/>
        </w:rPr>
        <w:t>Excellent hands-on experience in troubleshooting the problems and improving the performance of applications by debugging tuning and tracing.</w:t>
      </w:r>
    </w:p>
    <w:p w:rsidR="003C20E6" w:rsidRPr="00C23896" w:rsidRDefault="003C20E6" w:rsidP="003C20E6">
      <w:pPr>
        <w:pStyle w:val="NoSpacing"/>
        <w:spacing w:line="276" w:lineRule="auto"/>
        <w:rPr>
          <w:rFonts w:ascii="Tahoma" w:hAnsi="Tahoma" w:cs="Tahoma"/>
        </w:rPr>
      </w:pPr>
    </w:p>
    <w:p w:rsidR="003C20E6" w:rsidRPr="004F30AE" w:rsidRDefault="003C20E6" w:rsidP="003C20E6">
      <w:pPr>
        <w:pStyle w:val="Title"/>
        <w:pBdr>
          <w:bottom w:val="single" w:sz="4" w:space="1" w:color="auto"/>
        </w:pBdr>
        <w:spacing w:after="100" w:line="240" w:lineRule="auto"/>
        <w:ind w:left="360"/>
        <w:rPr>
          <w:rStyle w:val="IntenseReference"/>
          <w:b w:val="0"/>
          <w:bCs w:val="0"/>
          <w:caps w:val="0"/>
          <w:smallCaps w:val="0"/>
          <w:spacing w:val="20"/>
          <w:u w:val="none"/>
        </w:rPr>
      </w:pPr>
      <w:r>
        <w:rPr>
          <w:rStyle w:val="IntenseReference"/>
          <w:rFonts w:ascii="Tahoma" w:hAnsi="Tahoma" w:cs="Tahoma"/>
          <w:caps w:val="0"/>
          <w:color w:val="auto"/>
          <w:spacing w:val="20"/>
          <w:sz w:val="22"/>
          <w:szCs w:val="22"/>
          <w:u w:val="none"/>
        </w:rPr>
        <w:t xml:space="preserve">TECHNICAL </w:t>
      </w:r>
      <w:r w:rsidRPr="004F30AE">
        <w:rPr>
          <w:rStyle w:val="IntenseReference"/>
          <w:rFonts w:ascii="Tahoma" w:hAnsi="Tahoma" w:cs="Tahoma"/>
          <w:caps w:val="0"/>
          <w:color w:val="auto"/>
          <w:spacing w:val="20"/>
          <w:sz w:val="22"/>
          <w:szCs w:val="22"/>
          <w:u w:val="none"/>
        </w:rPr>
        <w:t>SKILLS:</w:t>
      </w:r>
    </w:p>
    <w:p w:rsidR="003C20E6" w:rsidRDefault="00B76C83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>
        <w:rPr>
          <w:rFonts w:ascii="Tahoma" w:hAnsi="Tahoma" w:cs="Tahoma"/>
          <w:b/>
        </w:rPr>
        <w:t>Languages</w:t>
      </w:r>
      <w:r w:rsidR="003C20E6">
        <w:rPr>
          <w:rFonts w:ascii="Tahoma" w:hAnsi="Tahoma" w:cs="Tahoma"/>
        </w:rPr>
        <w:t xml:space="preserve">: </w:t>
      </w:r>
      <w:r w:rsidR="001046B2">
        <w:rPr>
          <w:rFonts w:ascii="Tahoma" w:hAnsi="Tahoma" w:cs="Tahoma"/>
        </w:rPr>
        <w:t xml:space="preserve">Java (Expert), </w:t>
      </w:r>
      <w:r w:rsidR="003C20E6">
        <w:rPr>
          <w:rFonts w:ascii="Tahoma" w:hAnsi="Tahoma" w:cs="Tahoma"/>
        </w:rPr>
        <w:t xml:space="preserve">Python (Expert), </w:t>
      </w:r>
      <w:proofErr w:type="spellStart"/>
      <w:r w:rsidR="003C20E6">
        <w:rPr>
          <w:rFonts w:ascii="Tahoma" w:hAnsi="Tahoma" w:cs="Tahoma"/>
        </w:rPr>
        <w:t>Javascript</w:t>
      </w:r>
      <w:proofErr w:type="spellEnd"/>
      <w:r w:rsidR="003C20E6">
        <w:rPr>
          <w:rFonts w:ascii="Tahoma" w:hAnsi="Tahoma" w:cs="Tahoma"/>
        </w:rPr>
        <w:t xml:space="preserve"> (Proficient), C++ (Prior Experience), Golang (Prior Exp) </w:t>
      </w:r>
      <w:r w:rsidR="00AE2B7C">
        <w:rPr>
          <w:rFonts w:ascii="Tahoma" w:hAnsi="Tahoma" w:cs="Tahoma"/>
        </w:rPr>
        <w:t>, UML, XML</w:t>
      </w:r>
    </w:p>
    <w:p w:rsidR="008A1813" w:rsidRDefault="008A1813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 w:rsidRPr="008A1813">
        <w:rPr>
          <w:rFonts w:ascii="Tahoma" w:hAnsi="Tahoma" w:cs="Tahoma"/>
          <w:b/>
        </w:rPr>
        <w:t>Java Technologies</w:t>
      </w:r>
      <w:r>
        <w:rPr>
          <w:rFonts w:ascii="Tahoma" w:hAnsi="Tahoma" w:cs="Tahoma"/>
        </w:rPr>
        <w:t>: JDK 1.8, Spring 4.0/3.x, Spring Boot, Hibernate, JDBC, JSON, Servlets, Maven, Gradle, Ajax</w:t>
      </w:r>
    </w:p>
    <w:p w:rsidR="005A3D26" w:rsidRDefault="005A3D26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>
        <w:rPr>
          <w:rFonts w:ascii="Tahoma" w:hAnsi="Tahoma" w:cs="Tahoma"/>
          <w:b/>
        </w:rPr>
        <w:t>Frameworks</w:t>
      </w:r>
      <w:r w:rsidR="003C20E6">
        <w:rPr>
          <w:rFonts w:ascii="Tahoma" w:hAnsi="Tahoma" w:cs="Tahoma"/>
        </w:rPr>
        <w:t xml:space="preserve">:  </w:t>
      </w:r>
      <w:r>
        <w:rPr>
          <w:rFonts w:ascii="Tahoma" w:hAnsi="Tahoma" w:cs="Tahoma"/>
        </w:rPr>
        <w:t>Spring 4.x/3.x, Junit</w:t>
      </w:r>
      <w:r w:rsidR="001A7843">
        <w:rPr>
          <w:rFonts w:ascii="Tahoma" w:hAnsi="Tahoma" w:cs="Tahoma"/>
        </w:rPr>
        <w:t xml:space="preserve">, </w:t>
      </w:r>
      <w:proofErr w:type="spellStart"/>
      <w:r w:rsidR="001A7843">
        <w:rPr>
          <w:rFonts w:ascii="Tahoma" w:hAnsi="Tahoma" w:cs="Tahoma"/>
        </w:rPr>
        <w:t>SpringBoot</w:t>
      </w:r>
      <w:proofErr w:type="spellEnd"/>
      <w:r w:rsidR="00362074">
        <w:rPr>
          <w:rFonts w:ascii="Tahoma" w:hAnsi="Tahoma" w:cs="Tahoma"/>
        </w:rPr>
        <w:t xml:space="preserve">, </w:t>
      </w:r>
      <w:proofErr w:type="spellStart"/>
      <w:r w:rsidR="00362074">
        <w:rPr>
          <w:rFonts w:ascii="Tahoma" w:hAnsi="Tahoma" w:cs="Tahoma"/>
        </w:rPr>
        <w:t>ExpressJS</w:t>
      </w:r>
      <w:proofErr w:type="spellEnd"/>
      <w:r w:rsidR="00362074">
        <w:rPr>
          <w:rFonts w:ascii="Tahoma" w:hAnsi="Tahoma" w:cs="Tahoma"/>
        </w:rPr>
        <w:t>, Web.py, Tornado.py, Flask</w:t>
      </w:r>
    </w:p>
    <w:p w:rsidR="005A3D26" w:rsidRDefault="005A3D26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 w:rsidRPr="005A3D26">
        <w:rPr>
          <w:rFonts w:ascii="Tahoma" w:hAnsi="Tahoma" w:cs="Tahoma"/>
          <w:b/>
        </w:rPr>
        <w:t>Software Tools</w:t>
      </w:r>
      <w:r>
        <w:rPr>
          <w:rFonts w:ascii="Tahoma" w:hAnsi="Tahoma" w:cs="Tahoma"/>
        </w:rPr>
        <w:t xml:space="preserve">: Jenkins, Maven, Ant,  </w:t>
      </w:r>
      <w:r w:rsidR="003B6DAB">
        <w:rPr>
          <w:rFonts w:ascii="Tahoma" w:hAnsi="Tahoma" w:cs="Tahoma"/>
        </w:rPr>
        <w:t>Dockers, Kubernetes, Microservices, Docker-compose, Apache JMeter, GIT, SVN, TDD tools Mocha, Chai, Karma, Mockito, Jenkins, GNU debugger gdb.</w:t>
      </w:r>
    </w:p>
    <w:p w:rsidR="003C20E6" w:rsidRDefault="002628AC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 w:rsidRPr="002628AC">
        <w:rPr>
          <w:rFonts w:ascii="Tahoma" w:hAnsi="Tahoma" w:cs="Tahoma"/>
          <w:b/>
        </w:rPr>
        <w:t>Protocols</w:t>
      </w:r>
      <w:r>
        <w:rPr>
          <w:rFonts w:ascii="Tahoma" w:hAnsi="Tahoma" w:cs="Tahoma"/>
        </w:rPr>
        <w:t>:</w:t>
      </w:r>
      <w:r w:rsidR="003C20E6">
        <w:rPr>
          <w:rFonts w:ascii="Tahoma" w:hAnsi="Tahoma" w:cs="Tahoma"/>
        </w:rPr>
        <w:t xml:space="preserve">     TCP/IP, UDP, DNS, SSH, HTTP, HTTPS, RDP , VNC, Google </w:t>
      </w:r>
      <w:proofErr w:type="spellStart"/>
      <w:r w:rsidR="003C20E6">
        <w:rPr>
          <w:rFonts w:ascii="Tahoma" w:hAnsi="Tahoma" w:cs="Tahoma"/>
        </w:rPr>
        <w:t>Protobuf</w:t>
      </w:r>
      <w:proofErr w:type="spellEnd"/>
    </w:p>
    <w:p w:rsidR="003C20E6" w:rsidRDefault="003C20E6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 w:rsidRPr="00B73198">
        <w:rPr>
          <w:rFonts w:ascii="Tahoma" w:hAnsi="Tahoma" w:cs="Tahoma"/>
          <w:b/>
        </w:rPr>
        <w:t>Web Servers</w:t>
      </w:r>
      <w:r>
        <w:rPr>
          <w:rFonts w:ascii="Tahoma" w:hAnsi="Tahoma" w:cs="Tahoma"/>
        </w:rPr>
        <w:t xml:space="preserve">:  Apache Tomcat, </w:t>
      </w:r>
      <w:r w:rsidR="005A3D26">
        <w:rPr>
          <w:rFonts w:ascii="Tahoma" w:hAnsi="Tahoma" w:cs="Tahoma"/>
        </w:rPr>
        <w:t xml:space="preserve">WebLogic App server, </w:t>
      </w:r>
      <w:r>
        <w:rPr>
          <w:rFonts w:ascii="Tahoma" w:hAnsi="Tahoma" w:cs="Tahoma"/>
        </w:rPr>
        <w:t>Apache traffic Server, Apache Kafka</w:t>
      </w:r>
    </w:p>
    <w:p w:rsidR="003C20E6" w:rsidRDefault="002628AC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>
        <w:rPr>
          <w:rFonts w:ascii="Tahoma" w:hAnsi="Tahoma" w:cs="Tahoma"/>
          <w:b/>
        </w:rPr>
        <w:t>Script/OS</w:t>
      </w:r>
      <w:r w:rsidR="003C20E6">
        <w:rPr>
          <w:rFonts w:ascii="Tahoma" w:hAnsi="Tahoma" w:cs="Tahoma"/>
        </w:rPr>
        <w:t>: Windows, Linux, MacOS, CentOS, Debian, Solaris</w:t>
      </w:r>
    </w:p>
    <w:p w:rsidR="003C20E6" w:rsidRDefault="002628AC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>
        <w:rPr>
          <w:rFonts w:ascii="Tahoma" w:hAnsi="Tahoma" w:cs="Tahoma"/>
          <w:b/>
        </w:rPr>
        <w:t>IDE</w:t>
      </w:r>
      <w:r w:rsidR="003C20E6">
        <w:rPr>
          <w:rFonts w:ascii="Tahoma" w:hAnsi="Tahoma" w:cs="Tahoma"/>
        </w:rPr>
        <w:t xml:space="preserve">: VIM Editor, Visual Studio 13, </w:t>
      </w:r>
      <w:proofErr w:type="spellStart"/>
      <w:r w:rsidR="003C20E6">
        <w:rPr>
          <w:rFonts w:ascii="Tahoma" w:hAnsi="Tahoma" w:cs="Tahoma"/>
        </w:rPr>
        <w:t>VSCode</w:t>
      </w:r>
      <w:proofErr w:type="spellEnd"/>
      <w:r w:rsidR="003C20E6">
        <w:rPr>
          <w:rFonts w:ascii="Tahoma" w:hAnsi="Tahoma" w:cs="Tahoma"/>
        </w:rPr>
        <w:t>,</w:t>
      </w:r>
      <w:r w:rsidR="005F3B45">
        <w:rPr>
          <w:rFonts w:ascii="Tahoma" w:hAnsi="Tahoma" w:cs="Tahoma"/>
        </w:rPr>
        <w:t xml:space="preserve"> Eclipse, IntelliJ</w:t>
      </w:r>
    </w:p>
    <w:p w:rsidR="001572A9" w:rsidRPr="00C23896" w:rsidRDefault="001572A9" w:rsidP="003C20E6">
      <w:pPr>
        <w:pStyle w:val="NoSpacing"/>
        <w:numPr>
          <w:ilvl w:val="0"/>
          <w:numId w:val="31"/>
        </w:numPr>
        <w:rPr>
          <w:rFonts w:ascii="Tahoma" w:hAnsi="Tahoma" w:cs="Tahoma"/>
        </w:rPr>
      </w:pPr>
      <w:r w:rsidRPr="001572A9">
        <w:rPr>
          <w:rFonts w:ascii="Tahoma" w:hAnsi="Tahoma" w:cs="Tahoma"/>
          <w:b/>
        </w:rPr>
        <w:t>Version Control</w:t>
      </w:r>
      <w:r>
        <w:rPr>
          <w:rFonts w:ascii="Tahoma" w:hAnsi="Tahoma" w:cs="Tahoma"/>
        </w:rPr>
        <w:t>: Git, SVN, Bitbucket</w:t>
      </w:r>
    </w:p>
    <w:p w:rsidR="0086069F" w:rsidRDefault="0086069F" w:rsidP="00F22A60">
      <w:pPr>
        <w:pStyle w:val="NoSpacing"/>
        <w:pBdr>
          <w:bottom w:val="single" w:sz="4" w:space="1" w:color="auto"/>
        </w:pBdr>
        <w:spacing w:after="100"/>
        <w:rPr>
          <w:rStyle w:val="IntenseReference"/>
          <w:rFonts w:ascii="Tahoma" w:hAnsi="Tahoma" w:cs="Tahoma"/>
          <w:color w:val="auto"/>
          <w:spacing w:val="20"/>
          <w:u w:val="none"/>
        </w:rPr>
      </w:pPr>
    </w:p>
    <w:p w:rsidR="00F22A60" w:rsidRPr="004F30AE" w:rsidRDefault="00F22A60" w:rsidP="00F22A60">
      <w:pPr>
        <w:pStyle w:val="NoSpacing"/>
        <w:pBdr>
          <w:bottom w:val="single" w:sz="4" w:space="1" w:color="auto"/>
        </w:pBdr>
        <w:spacing w:after="100"/>
        <w:rPr>
          <w:rFonts w:ascii="Calibri Light" w:hAnsi="Calibri Light"/>
          <w:color w:val="44546A"/>
          <w:spacing w:val="20"/>
          <w:sz w:val="72"/>
          <w:szCs w:val="72"/>
        </w:rPr>
      </w:pPr>
      <w:r>
        <w:rPr>
          <w:rStyle w:val="IntenseReference"/>
          <w:rFonts w:ascii="Tahoma" w:hAnsi="Tahoma" w:cs="Tahoma"/>
          <w:color w:val="auto"/>
          <w:spacing w:val="20"/>
          <w:u w:val="none"/>
        </w:rPr>
        <w:t>RELEVANT COURSEWORK</w:t>
      </w:r>
      <w:r w:rsidRPr="004F30AE">
        <w:rPr>
          <w:rStyle w:val="IntenseReference"/>
          <w:rFonts w:ascii="Tahoma" w:hAnsi="Tahoma" w:cs="Tahoma"/>
          <w:color w:val="auto"/>
          <w:spacing w:val="20"/>
          <w:u w:val="none"/>
        </w:rPr>
        <w:t>:</w:t>
      </w:r>
    </w:p>
    <w:p w:rsidR="00F22A60" w:rsidRDefault="00F22A60" w:rsidP="00F22A60">
      <w:pPr>
        <w:pStyle w:val="NoSpacing"/>
        <w:jc w:val="both"/>
        <w:rPr>
          <w:rFonts w:ascii="Tahoma" w:hAnsi="Tahoma" w:cs="Tahoma"/>
        </w:rPr>
      </w:pPr>
      <w:r w:rsidRPr="00C531BF">
        <w:rPr>
          <w:rFonts w:ascii="Tahoma" w:hAnsi="Tahoma" w:cs="Tahoma"/>
        </w:rPr>
        <w:t>Operating Systems, Computer Communication Networks, Intro. to Cryptography, Database Systems, Massive Parallel Computing, Cloud Computing, Software Engineering, Cloud Technologies, Cloud Services, Artificial Intelligence.</w:t>
      </w:r>
    </w:p>
    <w:p w:rsidR="00C531BF" w:rsidRPr="00C531BF" w:rsidRDefault="00C531BF" w:rsidP="00F22A60">
      <w:pPr>
        <w:pStyle w:val="NoSpacing"/>
        <w:jc w:val="both"/>
        <w:rPr>
          <w:rFonts w:ascii="Tahoma" w:hAnsi="Tahoma" w:cs="Tahoma"/>
        </w:rPr>
      </w:pPr>
    </w:p>
    <w:p w:rsidR="00F22A60" w:rsidRPr="004F30AE" w:rsidRDefault="00F22A60" w:rsidP="00F22A60">
      <w:pPr>
        <w:pStyle w:val="NoSpacing"/>
        <w:pBdr>
          <w:bottom w:val="single" w:sz="4" w:space="1" w:color="auto"/>
        </w:pBdr>
        <w:spacing w:after="100"/>
        <w:rPr>
          <w:rFonts w:ascii="Calibri Light" w:hAnsi="Calibri Light"/>
          <w:color w:val="44546A"/>
          <w:spacing w:val="20"/>
          <w:sz w:val="72"/>
          <w:szCs w:val="72"/>
        </w:rPr>
      </w:pPr>
      <w:r>
        <w:rPr>
          <w:rStyle w:val="IntenseReference"/>
          <w:rFonts w:ascii="Tahoma" w:hAnsi="Tahoma" w:cs="Tahoma"/>
          <w:color w:val="auto"/>
          <w:spacing w:val="20"/>
          <w:u w:val="none"/>
        </w:rPr>
        <w:t>EDUCATION</w:t>
      </w:r>
      <w:r w:rsidRPr="004F30AE">
        <w:rPr>
          <w:rStyle w:val="IntenseReference"/>
          <w:rFonts w:ascii="Tahoma" w:hAnsi="Tahoma" w:cs="Tahoma"/>
          <w:color w:val="auto"/>
          <w:spacing w:val="20"/>
          <w:u w:val="none"/>
        </w:rPr>
        <w:t>:</w:t>
      </w:r>
    </w:p>
    <w:p w:rsidR="00F22A60" w:rsidRPr="00F22A60" w:rsidRDefault="00F22A60" w:rsidP="00F22A60">
      <w:pPr>
        <w:pStyle w:val="NormalWeb"/>
        <w:spacing w:before="0" w:beforeAutospacing="0" w:after="0" w:afterAutospacing="0"/>
        <w:rPr>
          <w:rFonts w:ascii="Tahoma" w:hAnsi="Tahoma" w:cs="Tahoma"/>
          <w:sz w:val="22"/>
          <w:szCs w:val="22"/>
        </w:rPr>
      </w:pPr>
      <w:r w:rsidRPr="00F22A60">
        <w:rPr>
          <w:rFonts w:ascii="Tahoma" w:hAnsi="Tahoma" w:cs="Tahoma"/>
          <w:b/>
          <w:bCs/>
          <w:color w:val="000000"/>
          <w:sz w:val="22"/>
          <w:szCs w:val="22"/>
        </w:rPr>
        <w:t>MS in Computer Science</w:t>
      </w:r>
      <w:r w:rsidR="00A73082">
        <w:rPr>
          <w:rFonts w:ascii="Tahoma" w:hAnsi="Tahoma" w:cs="Tahoma"/>
          <w:color w:val="000000"/>
          <w:sz w:val="22"/>
          <w:szCs w:val="22"/>
        </w:rPr>
        <w:t>,</w:t>
      </w:r>
      <w:r w:rsidRPr="00F22A60">
        <w:rPr>
          <w:rFonts w:ascii="Tahoma" w:hAnsi="Tahoma" w:cs="Tahoma"/>
          <w:color w:val="000000"/>
          <w:sz w:val="22"/>
          <w:szCs w:val="22"/>
        </w:rPr>
        <w:t xml:space="preserve"> Texas A&amp;M University </w:t>
      </w:r>
      <w:r w:rsidR="00A73082">
        <w:rPr>
          <w:rFonts w:ascii="Tahoma" w:hAnsi="Tahoma" w:cs="Tahoma"/>
          <w:color w:val="000000"/>
          <w:sz w:val="22"/>
          <w:szCs w:val="22"/>
        </w:rPr>
        <w:t>–</w:t>
      </w:r>
      <w:r w:rsidRPr="00F22A60">
        <w:rPr>
          <w:rFonts w:ascii="Tahoma" w:hAnsi="Tahoma" w:cs="Tahoma"/>
          <w:color w:val="000000"/>
          <w:sz w:val="22"/>
          <w:szCs w:val="22"/>
        </w:rPr>
        <w:t xml:space="preserve"> Kingsville</w:t>
      </w:r>
      <w:r w:rsidR="00A73082">
        <w:rPr>
          <w:rFonts w:ascii="Tahoma" w:hAnsi="Tahoma" w:cs="Tahoma"/>
          <w:color w:val="000000"/>
          <w:sz w:val="22"/>
          <w:szCs w:val="22"/>
        </w:rPr>
        <w:t xml:space="preserve"> | GPA 3.9/4.0</w:t>
      </w:r>
      <w:r w:rsidRPr="00F22A60"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 w:rsidRPr="00F22A60">
        <w:rPr>
          <w:rFonts w:ascii="Tahoma" w:hAnsi="Tahoma" w:cs="Tahoma"/>
          <w:b/>
          <w:bCs/>
          <w:color w:val="000000"/>
          <w:sz w:val="22"/>
          <w:szCs w:val="22"/>
        </w:rPr>
        <w:t>May’2020</w:t>
      </w:r>
    </w:p>
    <w:p w:rsidR="00F22A60" w:rsidRPr="00F22A60" w:rsidRDefault="00F22A60" w:rsidP="00F22A60">
      <w:pPr>
        <w:pStyle w:val="NormalWeb"/>
        <w:spacing w:before="0" w:beforeAutospacing="0" w:after="0" w:afterAutospacing="0"/>
        <w:rPr>
          <w:rFonts w:ascii="Tahoma" w:hAnsi="Tahoma" w:cs="Tahoma"/>
          <w:sz w:val="22"/>
          <w:szCs w:val="22"/>
        </w:rPr>
      </w:pPr>
      <w:r w:rsidRPr="00F22A60">
        <w:rPr>
          <w:rFonts w:ascii="Tahoma" w:hAnsi="Tahoma" w:cs="Tahoma"/>
          <w:b/>
          <w:bCs/>
          <w:color w:val="000000"/>
          <w:sz w:val="22"/>
          <w:szCs w:val="22"/>
        </w:rPr>
        <w:t>PG-Diploma in System Software Development</w:t>
      </w:r>
      <w:r w:rsidRPr="00F22A60">
        <w:rPr>
          <w:rFonts w:ascii="Tahoma" w:hAnsi="Tahoma" w:cs="Tahoma"/>
          <w:color w:val="000000"/>
          <w:sz w:val="22"/>
          <w:szCs w:val="22"/>
        </w:rPr>
        <w:t>- CDAC- Bangalore</w:t>
      </w:r>
      <w:r w:rsidR="00A73082">
        <w:rPr>
          <w:rFonts w:ascii="Tahoma" w:hAnsi="Tahoma" w:cs="Tahoma"/>
          <w:color w:val="000000"/>
          <w:sz w:val="22"/>
          <w:szCs w:val="22"/>
        </w:rPr>
        <w:t xml:space="preserve"> | GPA 3.</w:t>
      </w:r>
      <w:r w:rsidR="00E13105">
        <w:rPr>
          <w:rFonts w:ascii="Tahoma" w:hAnsi="Tahoma" w:cs="Tahoma"/>
          <w:color w:val="000000"/>
          <w:sz w:val="22"/>
          <w:szCs w:val="22"/>
        </w:rPr>
        <w:t>6</w:t>
      </w:r>
      <w:r w:rsidR="00A73082">
        <w:rPr>
          <w:rFonts w:ascii="Tahoma" w:hAnsi="Tahoma" w:cs="Tahoma"/>
          <w:color w:val="000000"/>
          <w:sz w:val="22"/>
          <w:szCs w:val="22"/>
        </w:rPr>
        <w:t>/4.0</w:t>
      </w:r>
      <w:r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 w:rsidRPr="00F22A60">
        <w:rPr>
          <w:rFonts w:ascii="Tahoma" w:hAnsi="Tahoma" w:cs="Tahoma"/>
          <w:b/>
          <w:bCs/>
          <w:color w:val="000000"/>
          <w:sz w:val="22"/>
          <w:szCs w:val="22"/>
        </w:rPr>
        <w:t>Feb’2015</w:t>
      </w:r>
    </w:p>
    <w:p w:rsidR="00F22A60" w:rsidRDefault="00F22A60" w:rsidP="00F22A60">
      <w:pPr>
        <w:pStyle w:val="NoSpacing"/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/>
          <w:bCs/>
          <w:color w:val="000000"/>
        </w:rPr>
      </w:pPr>
      <w:r w:rsidRPr="00F22A60">
        <w:rPr>
          <w:rFonts w:ascii="Tahoma" w:hAnsi="Tahoma" w:cs="Tahoma"/>
          <w:b/>
          <w:bCs/>
          <w:color w:val="000000"/>
        </w:rPr>
        <w:t>BE in Computer Engineering</w:t>
      </w:r>
      <w:r w:rsidRPr="00F22A60">
        <w:rPr>
          <w:rFonts w:ascii="Tahoma" w:hAnsi="Tahoma" w:cs="Tahoma"/>
          <w:color w:val="000000"/>
        </w:rPr>
        <w:t xml:space="preserve"> , Maharashtra Institute of Technology (MIT), Pune</w:t>
      </w:r>
      <w:r w:rsidRPr="00F22A60">
        <w:rPr>
          <w:rStyle w:val="apple-tab-span"/>
          <w:rFonts w:ascii="Tahoma" w:hAnsi="Tahoma" w:cs="Tahoma"/>
          <w:color w:val="000000"/>
        </w:rPr>
        <w:tab/>
      </w:r>
      <w:r w:rsidRPr="00F22A60">
        <w:rPr>
          <w:rStyle w:val="apple-tab-span"/>
          <w:rFonts w:ascii="Tahoma" w:hAnsi="Tahoma" w:cs="Tahoma"/>
          <w:color w:val="000000"/>
        </w:rPr>
        <w:tab/>
      </w:r>
      <w:r w:rsidRPr="00F22A60">
        <w:rPr>
          <w:rFonts w:ascii="Tahoma" w:hAnsi="Tahoma" w:cs="Tahoma"/>
          <w:b/>
          <w:bCs/>
          <w:color w:val="000000"/>
        </w:rPr>
        <w:t>May’2012</w:t>
      </w:r>
    </w:p>
    <w:p w:rsidR="009F2965" w:rsidRDefault="009F2965" w:rsidP="0086069F">
      <w:pPr>
        <w:pStyle w:val="NoSpacing"/>
        <w:pBdr>
          <w:bottom w:val="single" w:sz="4" w:space="0" w:color="auto"/>
        </w:pBdr>
        <w:rPr>
          <w:rStyle w:val="IntenseReference"/>
          <w:rFonts w:ascii="Tahoma" w:hAnsi="Tahoma" w:cs="Tahoma"/>
          <w:color w:val="auto"/>
          <w:u w:val="none"/>
        </w:rPr>
      </w:pPr>
    </w:p>
    <w:p w:rsidR="006E59AD" w:rsidRPr="004F30AE" w:rsidRDefault="004B29BD" w:rsidP="0086069F">
      <w:pPr>
        <w:pStyle w:val="NoSpacing"/>
        <w:pBdr>
          <w:bottom w:val="single" w:sz="4" w:space="0" w:color="auto"/>
        </w:pBdr>
        <w:spacing w:after="100"/>
        <w:rPr>
          <w:rStyle w:val="IntenseReference"/>
          <w:rFonts w:ascii="Calibri Light" w:hAnsi="Calibri Light"/>
          <w:b w:val="0"/>
          <w:bCs w:val="0"/>
          <w:smallCaps w:val="0"/>
          <w:spacing w:val="20"/>
          <w:sz w:val="72"/>
          <w:szCs w:val="72"/>
          <w:u w:val="none"/>
        </w:rPr>
      </w:pPr>
      <w:r w:rsidRPr="004F30AE">
        <w:rPr>
          <w:rStyle w:val="IntenseReference"/>
          <w:rFonts w:ascii="Tahoma" w:hAnsi="Tahoma" w:cs="Tahoma"/>
          <w:color w:val="auto"/>
          <w:spacing w:val="20"/>
          <w:u w:val="none"/>
        </w:rPr>
        <w:t>WORK EXPERIENCE:</w:t>
      </w:r>
    </w:p>
    <w:p w:rsidR="00DE69AC" w:rsidRDefault="00DE69AC" w:rsidP="00DE69AC">
      <w:pPr>
        <w:spacing w:after="0" w:line="240" w:lineRule="auto"/>
        <w:rPr>
          <w:rFonts w:ascii="Tahoma" w:hAnsi="Tahoma" w:cs="Tahoma"/>
          <w:b/>
          <w:bCs/>
          <w:color w:val="000000"/>
        </w:rPr>
      </w:pPr>
      <w:r w:rsidRPr="008E3DE2">
        <w:rPr>
          <w:rFonts w:ascii="Tahoma" w:hAnsi="Tahoma" w:cs="Tahoma"/>
          <w:b/>
          <w:bCs/>
          <w:color w:val="000000"/>
          <w:highlight w:val="darkGray"/>
        </w:rPr>
        <w:t>Software Developer Intern,</w:t>
      </w:r>
      <w:r w:rsidRPr="008E3DE2">
        <w:rPr>
          <w:rFonts w:ascii="Tahoma" w:hAnsi="Tahoma" w:cs="Tahoma"/>
          <w:color w:val="000000"/>
          <w:highlight w:val="darkGray"/>
        </w:rPr>
        <w:t xml:space="preserve"> Ancestry.com Inc, Lehi , Utah</w:t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b/>
          <w:bCs/>
          <w:color w:val="000000"/>
          <w:highlight w:val="darkGray"/>
        </w:rPr>
        <w:t>May’19 - Aug’19</w:t>
      </w:r>
    </w:p>
    <w:p w:rsidR="006615A3" w:rsidRPr="006615A3" w:rsidRDefault="008E3DE2" w:rsidP="00DE69AC">
      <w:pPr>
        <w:spacing w:after="0" w:line="240" w:lineRule="auto"/>
        <w:rPr>
          <w:rFonts w:ascii="Tahoma" w:hAnsi="Tahoma" w:cs="Tahoma"/>
          <w:bCs/>
          <w:color w:val="000000"/>
        </w:rPr>
      </w:pPr>
      <w:r>
        <w:rPr>
          <w:rFonts w:ascii="Tahoma" w:hAnsi="Tahoma" w:cs="Tahoma"/>
          <w:b/>
          <w:bCs/>
          <w:color w:val="000000"/>
        </w:rPr>
        <w:t xml:space="preserve">   </w:t>
      </w:r>
      <w:r w:rsidR="006615A3">
        <w:rPr>
          <w:rFonts w:ascii="Tahoma" w:hAnsi="Tahoma" w:cs="Tahoma"/>
          <w:bCs/>
          <w:color w:val="000000"/>
        </w:rPr>
        <w:t>Worked on development of Chaos Testing tool for Ancestry’s internal services.</w:t>
      </w:r>
    </w:p>
    <w:p w:rsidR="006615A3" w:rsidRDefault="00683ECE" w:rsidP="00B67233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 w:rsidRPr="006615A3">
        <w:rPr>
          <w:rFonts w:ascii="Tahoma" w:hAnsi="Tahoma" w:cs="Tahoma"/>
        </w:rPr>
        <w:t>Designed and d</w:t>
      </w:r>
      <w:r w:rsidR="00DE69AC" w:rsidRPr="006615A3">
        <w:rPr>
          <w:rFonts w:ascii="Tahoma" w:hAnsi="Tahoma" w:cs="Tahoma"/>
        </w:rPr>
        <w:t xml:space="preserve">eveloped middleware </w:t>
      </w:r>
      <w:r w:rsidRPr="006615A3">
        <w:rPr>
          <w:rFonts w:ascii="Tahoma" w:hAnsi="Tahoma" w:cs="Tahoma"/>
        </w:rPr>
        <w:t xml:space="preserve">using </w:t>
      </w:r>
      <w:proofErr w:type="spellStart"/>
      <w:r w:rsidRPr="006615A3">
        <w:rPr>
          <w:rFonts w:ascii="Tahoma" w:hAnsi="Tahoma" w:cs="Tahoma"/>
        </w:rPr>
        <w:t>SpringBoot</w:t>
      </w:r>
      <w:proofErr w:type="spellEnd"/>
      <w:r w:rsidRPr="006615A3">
        <w:rPr>
          <w:rFonts w:ascii="Tahoma" w:hAnsi="Tahoma" w:cs="Tahoma"/>
        </w:rPr>
        <w:t xml:space="preserve"> framework</w:t>
      </w:r>
      <w:r w:rsidR="001A2DD5" w:rsidRPr="006615A3">
        <w:rPr>
          <w:rFonts w:ascii="Tahoma" w:hAnsi="Tahoma" w:cs="Tahoma"/>
        </w:rPr>
        <w:t xml:space="preserve">, NodeJS </w:t>
      </w:r>
      <w:proofErr w:type="spellStart"/>
      <w:r w:rsidR="001A2DD5" w:rsidRPr="006615A3">
        <w:rPr>
          <w:rFonts w:ascii="Tahoma" w:hAnsi="Tahoma" w:cs="Tahoma"/>
        </w:rPr>
        <w:t>framwork</w:t>
      </w:r>
      <w:proofErr w:type="spellEnd"/>
      <w:r w:rsidRPr="006615A3">
        <w:rPr>
          <w:rFonts w:ascii="Tahoma" w:hAnsi="Tahoma" w:cs="Tahoma"/>
        </w:rPr>
        <w:t xml:space="preserve"> and developed service classes, controller classes to perform</w:t>
      </w:r>
      <w:r w:rsidR="00DE69AC" w:rsidRPr="006615A3">
        <w:rPr>
          <w:rFonts w:ascii="Tahoma" w:hAnsi="Tahoma" w:cs="Tahoma"/>
        </w:rPr>
        <w:t xml:space="preserve"> </w:t>
      </w:r>
      <w:r w:rsidR="00736DD8" w:rsidRPr="006615A3">
        <w:rPr>
          <w:rFonts w:ascii="Tahoma" w:hAnsi="Tahoma" w:cs="Tahoma"/>
        </w:rPr>
        <w:t xml:space="preserve">multi-platform </w:t>
      </w:r>
      <w:r w:rsidR="00DE69AC" w:rsidRPr="006615A3">
        <w:rPr>
          <w:rFonts w:ascii="Tahoma" w:hAnsi="Tahoma" w:cs="Tahoma"/>
        </w:rPr>
        <w:t>chaos testing</w:t>
      </w:r>
      <w:r w:rsidR="006615A3">
        <w:rPr>
          <w:rFonts w:ascii="Tahoma" w:hAnsi="Tahoma" w:cs="Tahoma"/>
        </w:rPr>
        <w:t>.</w:t>
      </w:r>
    </w:p>
    <w:p w:rsidR="00701E1C" w:rsidRPr="006615A3" w:rsidRDefault="00701E1C" w:rsidP="00B67233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 w:rsidRPr="006615A3">
        <w:rPr>
          <w:rFonts w:ascii="Tahoma" w:hAnsi="Tahoma" w:cs="Tahoma"/>
        </w:rPr>
        <w:t xml:space="preserve">Used Gradle to compile and generate EAR, WAR and JAR files. </w:t>
      </w:r>
    </w:p>
    <w:p w:rsidR="00DE69AC" w:rsidRDefault="001A2DD5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Used J</w:t>
      </w:r>
      <w:r w:rsidR="00DE69AC" w:rsidRPr="00DE69AC">
        <w:rPr>
          <w:rFonts w:ascii="Tahoma" w:hAnsi="Tahoma" w:cs="Tahoma"/>
        </w:rPr>
        <w:t>unit</w:t>
      </w:r>
      <w:r>
        <w:rPr>
          <w:rFonts w:ascii="Tahoma" w:hAnsi="Tahoma" w:cs="Tahoma"/>
        </w:rPr>
        <w:t xml:space="preserve"> and Mockito framework for </w:t>
      </w:r>
      <w:proofErr w:type="spellStart"/>
      <w:r w:rsidR="002741CE">
        <w:rPr>
          <w:rFonts w:ascii="Tahoma" w:hAnsi="Tahoma" w:cs="Tahoma"/>
        </w:rPr>
        <w:t>whitebox</w:t>
      </w:r>
      <w:proofErr w:type="spellEnd"/>
      <w:r w:rsidR="002741CE">
        <w:rPr>
          <w:rFonts w:ascii="Tahoma" w:hAnsi="Tahoma" w:cs="Tahoma"/>
        </w:rPr>
        <w:t xml:space="preserve"> testing of application, created </w:t>
      </w:r>
      <w:r>
        <w:rPr>
          <w:rFonts w:ascii="Tahoma" w:hAnsi="Tahoma" w:cs="Tahoma"/>
        </w:rPr>
        <w:t>Unit testing</w:t>
      </w:r>
      <w:r w:rsidR="00DD1468">
        <w:rPr>
          <w:rFonts w:ascii="Tahoma" w:hAnsi="Tahoma" w:cs="Tahoma"/>
        </w:rPr>
        <w:t xml:space="preserve">, </w:t>
      </w:r>
      <w:r w:rsidR="002741CE">
        <w:rPr>
          <w:rFonts w:ascii="Tahoma" w:hAnsi="Tahoma" w:cs="Tahoma"/>
        </w:rPr>
        <w:t>test condition</w:t>
      </w:r>
      <w:r w:rsidR="00DE69AC" w:rsidRPr="00DE69AC">
        <w:rPr>
          <w:rFonts w:ascii="Tahoma" w:hAnsi="Tahoma" w:cs="Tahoma"/>
        </w:rPr>
        <w:t xml:space="preserve"> </w:t>
      </w:r>
      <w:r w:rsidR="003B3BD8">
        <w:rPr>
          <w:rFonts w:ascii="Tahoma" w:hAnsi="Tahoma" w:cs="Tahoma"/>
        </w:rPr>
        <w:t>in java</w:t>
      </w:r>
      <w:r w:rsidR="00DE69AC" w:rsidRPr="00DE69AC">
        <w:rPr>
          <w:rFonts w:ascii="Tahoma" w:hAnsi="Tahoma" w:cs="Tahoma"/>
        </w:rPr>
        <w:t xml:space="preserve"> and resolved </w:t>
      </w:r>
      <w:proofErr w:type="spellStart"/>
      <w:r w:rsidR="00DE69AC" w:rsidRPr="00DE69AC">
        <w:rPr>
          <w:rFonts w:ascii="Tahoma" w:hAnsi="Tahoma" w:cs="Tahoma"/>
        </w:rPr>
        <w:t>codesmells</w:t>
      </w:r>
      <w:proofErr w:type="spellEnd"/>
      <w:r w:rsidR="00DE69AC" w:rsidRPr="00DE69AC">
        <w:rPr>
          <w:rFonts w:ascii="Tahoma" w:hAnsi="Tahoma" w:cs="Tahoma"/>
        </w:rPr>
        <w:t xml:space="preserve"> using SonarQube to ensure code quality, vulnerabilities</w:t>
      </w:r>
      <w:r w:rsidR="00DE69AC">
        <w:rPr>
          <w:rFonts w:ascii="Tahoma" w:hAnsi="Tahoma" w:cs="Tahoma"/>
        </w:rPr>
        <w:t>.</w:t>
      </w:r>
    </w:p>
    <w:p w:rsidR="003B3BD8" w:rsidRDefault="003B3BD8" w:rsidP="003B3BD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Used Jenkins for CI and deployment and expert in debugging the issues and resolving the production/test issues.</w:t>
      </w:r>
    </w:p>
    <w:p w:rsidR="00986D02" w:rsidRPr="003B3BD8" w:rsidRDefault="00986D02" w:rsidP="00246D13">
      <w:pPr>
        <w:pStyle w:val="NoSpacing"/>
        <w:ind w:left="180"/>
        <w:rPr>
          <w:rFonts w:ascii="Tahoma" w:hAnsi="Tahoma" w:cs="Tahoma"/>
        </w:rPr>
      </w:pPr>
    </w:p>
    <w:p w:rsidR="004619B9" w:rsidRDefault="004619B9" w:rsidP="004619B9">
      <w:pPr>
        <w:pStyle w:val="NoSpacing"/>
        <w:rPr>
          <w:rFonts w:ascii="Tahoma" w:hAnsi="Tahoma" w:cs="Tahoma"/>
        </w:rPr>
      </w:pPr>
      <w:proofErr w:type="spellStart"/>
      <w:r w:rsidRPr="004619B9">
        <w:rPr>
          <w:rFonts w:ascii="Tahoma" w:hAnsi="Tahoma" w:cs="Tahoma"/>
          <w:b/>
        </w:rPr>
        <w:t>KeyTechnologies</w:t>
      </w:r>
      <w:proofErr w:type="spellEnd"/>
      <w:r>
        <w:rPr>
          <w:rFonts w:ascii="Tahoma" w:hAnsi="Tahoma" w:cs="Tahoma"/>
        </w:rPr>
        <w:t>:</w:t>
      </w:r>
      <w:r w:rsidR="004E3B81">
        <w:rPr>
          <w:rFonts w:ascii="Tahoma" w:hAnsi="Tahoma" w:cs="Tahoma"/>
        </w:rPr>
        <w:t xml:space="preserve"> Java, J2EE, Spring Boot, JSON, Ajax, Rest Webservices, </w:t>
      </w:r>
      <w:proofErr w:type="spellStart"/>
      <w:r w:rsidR="00683ECE">
        <w:rPr>
          <w:rFonts w:ascii="Tahoma" w:hAnsi="Tahoma" w:cs="Tahoma"/>
        </w:rPr>
        <w:t>Junit,</w:t>
      </w:r>
      <w:r w:rsidR="001A2DD5">
        <w:rPr>
          <w:rFonts w:ascii="Tahoma" w:hAnsi="Tahoma" w:cs="Tahoma"/>
        </w:rPr>
        <w:t>Mockito</w:t>
      </w:r>
      <w:proofErr w:type="spellEnd"/>
      <w:r w:rsidR="001A2DD5">
        <w:rPr>
          <w:rFonts w:ascii="Tahoma" w:hAnsi="Tahoma" w:cs="Tahoma"/>
        </w:rPr>
        <w:t>,</w:t>
      </w:r>
      <w:r w:rsidR="00683ECE">
        <w:rPr>
          <w:rFonts w:ascii="Tahoma" w:hAnsi="Tahoma" w:cs="Tahoma"/>
        </w:rPr>
        <w:t xml:space="preserve"> </w:t>
      </w:r>
      <w:proofErr w:type="spellStart"/>
      <w:r w:rsidR="00683ECE">
        <w:rPr>
          <w:rFonts w:ascii="Tahoma" w:hAnsi="Tahoma" w:cs="Tahoma"/>
        </w:rPr>
        <w:t>Gradle,</w:t>
      </w:r>
      <w:r w:rsidR="003C54C3">
        <w:rPr>
          <w:rFonts w:ascii="Tahoma" w:hAnsi="Tahoma" w:cs="Tahoma"/>
        </w:rPr>
        <w:t>Docker</w:t>
      </w:r>
      <w:proofErr w:type="spellEnd"/>
      <w:r w:rsidR="003C54C3">
        <w:rPr>
          <w:rFonts w:ascii="Tahoma" w:hAnsi="Tahoma" w:cs="Tahoma"/>
        </w:rPr>
        <w:t>, Kubernetes,</w:t>
      </w:r>
      <w:r w:rsidR="00683ECE">
        <w:rPr>
          <w:rFonts w:ascii="Tahoma" w:hAnsi="Tahoma" w:cs="Tahoma"/>
        </w:rPr>
        <w:t xml:space="preserve"> Jenkins, Linux, </w:t>
      </w:r>
      <w:r w:rsidR="00AD7331">
        <w:rPr>
          <w:rFonts w:ascii="Tahoma" w:hAnsi="Tahoma" w:cs="Tahoma"/>
        </w:rPr>
        <w:t xml:space="preserve">SONAR </w:t>
      </w:r>
      <w:proofErr w:type="spellStart"/>
      <w:r w:rsidR="00AD7331">
        <w:rPr>
          <w:rFonts w:ascii="Tahoma" w:hAnsi="Tahoma" w:cs="Tahoma"/>
        </w:rPr>
        <w:t>Qube</w:t>
      </w:r>
      <w:proofErr w:type="spellEnd"/>
    </w:p>
    <w:p w:rsidR="005563A0" w:rsidRPr="00C531BF" w:rsidRDefault="005563A0" w:rsidP="004619B9">
      <w:pPr>
        <w:pStyle w:val="NoSpacing"/>
        <w:rPr>
          <w:rFonts w:ascii="Tahoma" w:hAnsi="Tahoma" w:cs="Tahoma"/>
        </w:rPr>
      </w:pPr>
    </w:p>
    <w:p w:rsidR="00DE69AC" w:rsidRDefault="00DE69AC" w:rsidP="00DE69AC">
      <w:pPr>
        <w:spacing w:after="0" w:line="240" w:lineRule="auto"/>
        <w:rPr>
          <w:rFonts w:ascii="Tahoma" w:hAnsi="Tahoma" w:cs="Tahoma"/>
          <w:b/>
          <w:bCs/>
          <w:color w:val="000000"/>
        </w:rPr>
      </w:pPr>
      <w:r w:rsidRPr="008E3DE2">
        <w:rPr>
          <w:rFonts w:ascii="Tahoma" w:hAnsi="Tahoma" w:cs="Tahoma"/>
          <w:b/>
          <w:bCs/>
          <w:color w:val="000000"/>
          <w:highlight w:val="darkGray"/>
        </w:rPr>
        <w:t xml:space="preserve">Teaching Assistant, </w:t>
      </w:r>
      <w:r w:rsidRPr="008E3DE2">
        <w:rPr>
          <w:rFonts w:ascii="Tahoma" w:hAnsi="Tahoma" w:cs="Tahoma"/>
          <w:color w:val="000000"/>
          <w:highlight w:val="darkGray"/>
        </w:rPr>
        <w:t xml:space="preserve">Texas A&amp;M </w:t>
      </w:r>
      <w:proofErr w:type="spellStart"/>
      <w:r w:rsidRPr="008E3DE2">
        <w:rPr>
          <w:rFonts w:ascii="Tahoma" w:hAnsi="Tahoma" w:cs="Tahoma"/>
          <w:color w:val="000000"/>
          <w:highlight w:val="darkGray"/>
        </w:rPr>
        <w:t>University,Kingsville</w:t>
      </w:r>
      <w:proofErr w:type="spellEnd"/>
      <w:r w:rsidRPr="008E3DE2">
        <w:rPr>
          <w:rFonts w:ascii="Tahoma" w:hAnsi="Tahoma" w:cs="Tahoma"/>
          <w:color w:val="000000"/>
          <w:highlight w:val="darkGray"/>
        </w:rPr>
        <w:t> </w:t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b/>
          <w:bCs/>
          <w:color w:val="000000"/>
          <w:highlight w:val="darkGray"/>
        </w:rPr>
        <w:t>Sept’18 – Dec’18</w:t>
      </w:r>
    </w:p>
    <w:p w:rsidR="00DE69AC" w:rsidRDefault="00DE69AC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Taught design patterns,</w:t>
      </w:r>
      <w:proofErr w:type="gramEnd"/>
      <w:r>
        <w:rPr>
          <w:rFonts w:ascii="Tahoma" w:hAnsi="Tahoma" w:cs="Tahoma"/>
        </w:rPr>
        <w:t xml:space="preserve"> test driven dev and project management tools to undergraduate students.</w:t>
      </w:r>
    </w:p>
    <w:p w:rsidR="00DE69AC" w:rsidRDefault="00DE69AC" w:rsidP="00C531BF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Automated and showcased student classroom record with </w:t>
      </w:r>
      <w:proofErr w:type="spellStart"/>
      <w:r>
        <w:rPr>
          <w:rFonts w:ascii="Tahoma" w:hAnsi="Tahoma" w:cs="Tahoma"/>
        </w:rPr>
        <w:t>panfas</w:t>
      </w:r>
      <w:proofErr w:type="spellEnd"/>
      <w:r>
        <w:rPr>
          <w:rFonts w:ascii="Tahoma" w:hAnsi="Tahoma" w:cs="Tahoma"/>
        </w:rPr>
        <w:t xml:space="preserve"> and </w:t>
      </w:r>
      <w:proofErr w:type="spellStart"/>
      <w:r>
        <w:rPr>
          <w:rFonts w:ascii="Tahoma" w:hAnsi="Tahoma" w:cs="Tahoma"/>
        </w:rPr>
        <w:t>ggplot</w:t>
      </w:r>
      <w:proofErr w:type="spellEnd"/>
      <w:r>
        <w:rPr>
          <w:rFonts w:ascii="Tahoma" w:hAnsi="Tahoma" w:cs="Tahoma"/>
        </w:rPr>
        <w:t xml:space="preserve"> data </w:t>
      </w:r>
      <w:proofErr w:type="spellStart"/>
      <w:r>
        <w:rPr>
          <w:rFonts w:ascii="Tahoma" w:hAnsi="Tahoma" w:cs="Tahoma"/>
        </w:rPr>
        <w:t>anylytics</w:t>
      </w:r>
      <w:proofErr w:type="spellEnd"/>
      <w:r>
        <w:rPr>
          <w:rFonts w:ascii="Tahoma" w:hAnsi="Tahoma" w:cs="Tahoma"/>
        </w:rPr>
        <w:t xml:space="preserve"> tools.</w:t>
      </w:r>
    </w:p>
    <w:p w:rsidR="000122AE" w:rsidRDefault="000122AE" w:rsidP="000122AE">
      <w:pPr>
        <w:pStyle w:val="NoSpacing"/>
        <w:ind w:left="180"/>
        <w:rPr>
          <w:rFonts w:ascii="Tahoma" w:hAnsi="Tahoma" w:cs="Tahoma"/>
        </w:rPr>
      </w:pPr>
    </w:p>
    <w:p w:rsidR="00CA14AA" w:rsidRPr="00C531BF" w:rsidRDefault="00CA14AA" w:rsidP="00CA14AA">
      <w:pPr>
        <w:pStyle w:val="NoSpacing"/>
        <w:rPr>
          <w:rFonts w:ascii="Tahoma" w:hAnsi="Tahoma" w:cs="Tahoma"/>
        </w:rPr>
      </w:pPr>
      <w:r w:rsidRPr="008E3DE2">
        <w:rPr>
          <w:rFonts w:ascii="Tahoma" w:hAnsi="Tahoma" w:cs="Tahoma"/>
          <w:b/>
          <w:highlight w:val="darkGray"/>
        </w:rPr>
        <w:t>Software Developer, Crusoe Security, Israel</w:t>
      </w:r>
      <w:r w:rsidRPr="008E3DE2">
        <w:rPr>
          <w:rFonts w:ascii="Tahoma" w:hAnsi="Tahoma" w:cs="Tahoma"/>
          <w:highlight w:val="darkGray"/>
        </w:rPr>
        <w:tab/>
      </w:r>
      <w:r w:rsidRPr="008E3DE2">
        <w:rPr>
          <w:rFonts w:ascii="Tahoma" w:hAnsi="Tahoma" w:cs="Tahoma"/>
          <w:highlight w:val="darkGray"/>
        </w:rPr>
        <w:tab/>
      </w:r>
      <w:r w:rsidRPr="008E3DE2">
        <w:rPr>
          <w:rFonts w:ascii="Tahoma" w:hAnsi="Tahoma" w:cs="Tahoma"/>
          <w:highlight w:val="darkGray"/>
        </w:rPr>
        <w:tab/>
      </w:r>
      <w:r w:rsidRPr="008E3DE2">
        <w:rPr>
          <w:rFonts w:ascii="Tahoma" w:hAnsi="Tahoma" w:cs="Tahoma"/>
          <w:highlight w:val="darkGray"/>
        </w:rPr>
        <w:tab/>
      </w:r>
      <w:r w:rsidRPr="008E3DE2">
        <w:rPr>
          <w:rFonts w:ascii="Tahoma" w:hAnsi="Tahoma" w:cs="Tahoma"/>
          <w:highlight w:val="darkGray"/>
        </w:rPr>
        <w:tab/>
      </w:r>
      <w:r w:rsidRPr="008E3DE2">
        <w:rPr>
          <w:rFonts w:ascii="Tahoma" w:hAnsi="Tahoma" w:cs="Tahoma"/>
          <w:highlight w:val="darkGray"/>
        </w:rPr>
        <w:tab/>
      </w:r>
      <w:r w:rsidRPr="008E3DE2">
        <w:rPr>
          <w:rFonts w:ascii="Tahoma" w:hAnsi="Tahoma" w:cs="Tahoma"/>
          <w:b/>
          <w:highlight w:val="darkGray"/>
        </w:rPr>
        <w:t>Jan’18 – Aug’</w:t>
      </w:r>
      <w:r w:rsidR="004C18BE" w:rsidRPr="008E3DE2">
        <w:rPr>
          <w:rFonts w:ascii="Tahoma" w:hAnsi="Tahoma" w:cs="Tahoma"/>
          <w:b/>
          <w:highlight w:val="darkGray"/>
        </w:rPr>
        <w:t>18</w:t>
      </w:r>
    </w:p>
    <w:p w:rsidR="00FB5B65" w:rsidRDefault="00FB5B65" w:rsidP="00FB5B65">
      <w:pPr>
        <w:pStyle w:val="NoSpacing"/>
        <w:ind w:left="180"/>
        <w:rPr>
          <w:rFonts w:ascii="Tahoma" w:hAnsi="Tahoma" w:cs="Tahoma"/>
        </w:rPr>
      </w:pPr>
      <w:r>
        <w:rPr>
          <w:rFonts w:ascii="Tahoma" w:hAnsi="Tahoma" w:cs="Tahoma"/>
        </w:rPr>
        <w:t>Worked on development of Browser Web Isolation System</w:t>
      </w:r>
    </w:p>
    <w:p w:rsidR="00FA3DFB" w:rsidRDefault="00FA3DFB" w:rsidP="00FB5B65">
      <w:pPr>
        <w:pStyle w:val="NoSpacing"/>
        <w:ind w:left="180"/>
        <w:rPr>
          <w:rFonts w:ascii="Tahoma" w:hAnsi="Tahoma" w:cs="Tahoma"/>
        </w:rPr>
      </w:pPr>
    </w:p>
    <w:p w:rsidR="00FA3DFB" w:rsidRDefault="00FA3DFB" w:rsidP="00101C9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Participated in various stages of project life cycle mainly design, implementation using testing, deployment and enhancement of the Isolation system.</w:t>
      </w:r>
    </w:p>
    <w:p w:rsidR="00FA3DFB" w:rsidRDefault="00FA3DFB" w:rsidP="00101C9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Designed and developed server-side application for low-latency systems, delivering high-availability and performance.</w:t>
      </w:r>
    </w:p>
    <w:p w:rsidR="00DE69AC" w:rsidRDefault="005F4B8F" w:rsidP="00101C9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Designed, developed and integrated</w:t>
      </w:r>
      <w:r w:rsidR="00DE69AC" w:rsidRPr="00DE69AC">
        <w:rPr>
          <w:rFonts w:ascii="Tahoma" w:hAnsi="Tahoma" w:cs="Tahoma"/>
        </w:rPr>
        <w:t xml:space="preserve"> docker images</w:t>
      </w:r>
      <w:r w:rsidR="00CC39DC">
        <w:rPr>
          <w:rFonts w:ascii="Tahoma" w:hAnsi="Tahoma" w:cs="Tahoma"/>
        </w:rPr>
        <w:t xml:space="preserve"> for enterprise application</w:t>
      </w:r>
      <w:r>
        <w:rPr>
          <w:rFonts w:ascii="Tahoma" w:hAnsi="Tahoma" w:cs="Tahoma"/>
        </w:rPr>
        <w:t xml:space="preserve"> using Golang, NodeJS</w:t>
      </w:r>
      <w:r w:rsidR="00CC39DC">
        <w:rPr>
          <w:rFonts w:ascii="Tahoma" w:hAnsi="Tahoma" w:cs="Tahoma"/>
        </w:rPr>
        <w:t xml:space="preserve"> and </w:t>
      </w:r>
      <w:proofErr w:type="spellStart"/>
      <w:r w:rsidR="00CC39DC">
        <w:rPr>
          <w:rFonts w:ascii="Tahoma" w:hAnsi="Tahoma" w:cs="Tahoma"/>
        </w:rPr>
        <w:t>framworks</w:t>
      </w:r>
      <w:proofErr w:type="spellEnd"/>
      <w:r w:rsidR="007D34BC">
        <w:rPr>
          <w:rFonts w:ascii="Tahoma" w:hAnsi="Tahoma" w:cs="Tahoma"/>
        </w:rPr>
        <w:t xml:space="preserve"> </w:t>
      </w:r>
      <w:r w:rsidR="00DE69AC" w:rsidRPr="00DE69AC">
        <w:rPr>
          <w:rFonts w:ascii="Tahoma" w:hAnsi="Tahoma" w:cs="Tahoma"/>
        </w:rPr>
        <w:t xml:space="preserve">for </w:t>
      </w:r>
      <w:proofErr w:type="spellStart"/>
      <w:r w:rsidR="00DE69AC" w:rsidRPr="00DE69AC">
        <w:rPr>
          <w:rFonts w:ascii="Tahoma" w:hAnsi="Tahoma" w:cs="Tahoma"/>
        </w:rPr>
        <w:t>crusoe</w:t>
      </w:r>
      <w:proofErr w:type="spellEnd"/>
      <w:r w:rsidR="00DE69AC" w:rsidRPr="00DE69AC">
        <w:rPr>
          <w:rFonts w:ascii="Tahoma" w:hAnsi="Tahoma" w:cs="Tahoma"/>
        </w:rPr>
        <w:t xml:space="preserve"> microservices</w:t>
      </w:r>
      <w:r w:rsidR="00DE69AC">
        <w:rPr>
          <w:rFonts w:ascii="Tahoma" w:hAnsi="Tahoma" w:cs="Tahoma"/>
        </w:rPr>
        <w:t>.</w:t>
      </w:r>
    </w:p>
    <w:p w:rsidR="00DE69AC" w:rsidRDefault="00DE69AC" w:rsidP="00101C9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Developed and integrated remote desktop Apache guacamole RDP module into web application.</w:t>
      </w:r>
    </w:p>
    <w:p w:rsidR="002C1EF3" w:rsidRPr="002C1EF3" w:rsidRDefault="002C1EF3" w:rsidP="002C1EF3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Co-ordinated with the client and upper level management, as well as other developers to test the solution for production issues and customizations.</w:t>
      </w:r>
    </w:p>
    <w:p w:rsidR="00DE69AC" w:rsidRDefault="00DE69AC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Explored and initiated development on dynamic scaling of microservices with Kubernetes </w:t>
      </w:r>
      <w:proofErr w:type="spellStart"/>
      <w:r>
        <w:rPr>
          <w:rFonts w:ascii="Tahoma" w:hAnsi="Tahoma" w:cs="Tahoma"/>
        </w:rPr>
        <w:t>api</w:t>
      </w:r>
      <w:proofErr w:type="spellEnd"/>
      <w:r>
        <w:rPr>
          <w:rFonts w:ascii="Tahoma" w:hAnsi="Tahoma" w:cs="Tahoma"/>
        </w:rPr>
        <w:t>.</w:t>
      </w:r>
    </w:p>
    <w:p w:rsidR="00ED4174" w:rsidRDefault="00ED4174" w:rsidP="00DD5FDA">
      <w:pPr>
        <w:pStyle w:val="NoSpacing"/>
        <w:ind w:left="180"/>
        <w:rPr>
          <w:rFonts w:ascii="Tahoma" w:hAnsi="Tahoma" w:cs="Tahoma"/>
          <w:b/>
        </w:rPr>
      </w:pPr>
    </w:p>
    <w:p w:rsidR="00DD5FDA" w:rsidRPr="00CD642C" w:rsidRDefault="00DD5FDA" w:rsidP="00ED4174">
      <w:pPr>
        <w:pStyle w:val="NoSpacing"/>
        <w:rPr>
          <w:rFonts w:ascii="Tahoma" w:hAnsi="Tahoma" w:cs="Tahoma"/>
        </w:rPr>
      </w:pPr>
      <w:proofErr w:type="spellStart"/>
      <w:r w:rsidRPr="00DD5FDA">
        <w:rPr>
          <w:rFonts w:ascii="Tahoma" w:hAnsi="Tahoma" w:cs="Tahoma"/>
          <w:b/>
        </w:rPr>
        <w:t>KeyTechnologies</w:t>
      </w:r>
      <w:proofErr w:type="spellEnd"/>
      <w:r w:rsidRPr="00DD5FDA">
        <w:rPr>
          <w:rFonts w:ascii="Tahoma" w:hAnsi="Tahoma" w:cs="Tahoma"/>
          <w:b/>
        </w:rPr>
        <w:t>:</w:t>
      </w:r>
      <w:r w:rsidR="006615A3">
        <w:rPr>
          <w:rFonts w:ascii="Tahoma" w:hAnsi="Tahoma" w:cs="Tahoma"/>
          <w:b/>
        </w:rPr>
        <w:t xml:space="preserve">  </w:t>
      </w:r>
      <w:r w:rsidR="00CD642C">
        <w:rPr>
          <w:rFonts w:ascii="Tahoma" w:hAnsi="Tahoma" w:cs="Tahoma"/>
        </w:rPr>
        <w:t xml:space="preserve">NodeJS, </w:t>
      </w:r>
      <w:proofErr w:type="spellStart"/>
      <w:r w:rsidR="00CD642C">
        <w:rPr>
          <w:rFonts w:ascii="Tahoma" w:hAnsi="Tahoma" w:cs="Tahoma"/>
        </w:rPr>
        <w:t>ExpressJS</w:t>
      </w:r>
      <w:proofErr w:type="spellEnd"/>
      <w:r w:rsidR="00CD642C">
        <w:rPr>
          <w:rFonts w:ascii="Tahoma" w:hAnsi="Tahoma" w:cs="Tahoma"/>
        </w:rPr>
        <w:t xml:space="preserve"> framework, guacamole Server, </w:t>
      </w:r>
      <w:proofErr w:type="spellStart"/>
      <w:r w:rsidR="00CD642C">
        <w:rPr>
          <w:rFonts w:ascii="Tahoma" w:hAnsi="Tahoma" w:cs="Tahoma"/>
        </w:rPr>
        <w:t>Javascript</w:t>
      </w:r>
      <w:proofErr w:type="spellEnd"/>
      <w:r w:rsidR="00CD642C">
        <w:rPr>
          <w:rFonts w:ascii="Tahoma" w:hAnsi="Tahoma" w:cs="Tahoma"/>
        </w:rPr>
        <w:t xml:space="preserve">, </w:t>
      </w:r>
      <w:proofErr w:type="spellStart"/>
      <w:r w:rsidR="00CD642C">
        <w:rPr>
          <w:rFonts w:ascii="Tahoma" w:hAnsi="Tahoma" w:cs="Tahoma"/>
        </w:rPr>
        <w:t>npm</w:t>
      </w:r>
      <w:proofErr w:type="spellEnd"/>
      <w:r w:rsidR="00CD642C">
        <w:rPr>
          <w:rFonts w:ascii="Tahoma" w:hAnsi="Tahoma" w:cs="Tahoma"/>
        </w:rPr>
        <w:t>, Docker,</w:t>
      </w:r>
      <w:r w:rsidR="00CE0318">
        <w:rPr>
          <w:rFonts w:ascii="Tahoma" w:hAnsi="Tahoma" w:cs="Tahoma"/>
        </w:rPr>
        <w:t xml:space="preserve"> docker-compose,</w:t>
      </w:r>
      <w:r w:rsidR="00314E34">
        <w:rPr>
          <w:rFonts w:ascii="Tahoma" w:hAnsi="Tahoma" w:cs="Tahoma"/>
        </w:rPr>
        <w:t xml:space="preserve"> </w:t>
      </w:r>
      <w:proofErr w:type="spellStart"/>
      <w:r w:rsidR="00F01D3E">
        <w:rPr>
          <w:rFonts w:ascii="Tahoma" w:hAnsi="Tahoma" w:cs="Tahoma"/>
        </w:rPr>
        <w:t>Minikube</w:t>
      </w:r>
      <w:proofErr w:type="spellEnd"/>
      <w:r w:rsidR="00F01D3E">
        <w:rPr>
          <w:rFonts w:ascii="Tahoma" w:hAnsi="Tahoma" w:cs="Tahoma"/>
        </w:rPr>
        <w:t xml:space="preserve">, </w:t>
      </w:r>
      <w:r w:rsidR="00490E95">
        <w:rPr>
          <w:rFonts w:ascii="Tahoma" w:hAnsi="Tahoma" w:cs="Tahoma"/>
        </w:rPr>
        <w:t xml:space="preserve"> Kubernetes,</w:t>
      </w:r>
      <w:r w:rsidR="00CD642C">
        <w:rPr>
          <w:rFonts w:ascii="Tahoma" w:hAnsi="Tahoma" w:cs="Tahoma"/>
        </w:rPr>
        <w:t xml:space="preserve"> bash shell,</w:t>
      </w:r>
      <w:r w:rsidR="00D17605">
        <w:rPr>
          <w:rFonts w:ascii="Tahoma" w:hAnsi="Tahoma" w:cs="Tahoma"/>
        </w:rPr>
        <w:t xml:space="preserve"> </w:t>
      </w:r>
      <w:r w:rsidR="00CD642C">
        <w:rPr>
          <w:rFonts w:ascii="Tahoma" w:hAnsi="Tahoma" w:cs="Tahoma"/>
        </w:rPr>
        <w:t xml:space="preserve">Java, </w:t>
      </w:r>
      <w:r w:rsidR="001E520A">
        <w:rPr>
          <w:rFonts w:ascii="Tahoma" w:hAnsi="Tahoma" w:cs="Tahoma"/>
        </w:rPr>
        <w:t>MySQL, XML, Maven, Golang</w:t>
      </w:r>
      <w:r w:rsidR="0062150C">
        <w:rPr>
          <w:rFonts w:ascii="Tahoma" w:hAnsi="Tahoma" w:cs="Tahoma"/>
        </w:rPr>
        <w:t>, Make</w:t>
      </w:r>
      <w:r w:rsidR="00CD642C">
        <w:rPr>
          <w:rFonts w:ascii="Tahoma" w:hAnsi="Tahoma" w:cs="Tahoma"/>
        </w:rPr>
        <w:t xml:space="preserve"> </w:t>
      </w:r>
    </w:p>
    <w:p w:rsidR="00ED4174" w:rsidRPr="00CD642C" w:rsidRDefault="00ED4174" w:rsidP="00DE69AC">
      <w:pPr>
        <w:spacing w:after="0" w:line="240" w:lineRule="auto"/>
        <w:rPr>
          <w:rFonts w:ascii="Tahoma" w:hAnsi="Tahoma" w:cs="Tahoma"/>
          <w:bCs/>
          <w:color w:val="000000"/>
          <w:highlight w:val="darkGray"/>
        </w:rPr>
      </w:pPr>
    </w:p>
    <w:p w:rsidR="00CD642C" w:rsidRDefault="00CD642C" w:rsidP="00DE69AC">
      <w:pPr>
        <w:spacing w:after="0" w:line="240" w:lineRule="auto"/>
        <w:rPr>
          <w:rFonts w:ascii="Tahoma" w:hAnsi="Tahoma" w:cs="Tahoma"/>
          <w:b/>
          <w:bCs/>
          <w:color w:val="000000"/>
          <w:highlight w:val="darkGray"/>
        </w:rPr>
      </w:pPr>
    </w:p>
    <w:p w:rsidR="00DE69AC" w:rsidRDefault="00DE69AC" w:rsidP="00DE69AC">
      <w:pPr>
        <w:spacing w:after="0" w:line="240" w:lineRule="auto"/>
        <w:rPr>
          <w:rFonts w:ascii="Tahoma" w:hAnsi="Tahoma" w:cs="Tahoma"/>
          <w:b/>
          <w:bCs/>
          <w:color w:val="000000"/>
        </w:rPr>
      </w:pPr>
      <w:r w:rsidRPr="008E3DE2">
        <w:rPr>
          <w:rFonts w:ascii="Tahoma" w:hAnsi="Tahoma" w:cs="Tahoma"/>
          <w:b/>
          <w:bCs/>
          <w:color w:val="000000"/>
          <w:highlight w:val="darkGray"/>
        </w:rPr>
        <w:t xml:space="preserve">Software Engineer, </w:t>
      </w:r>
      <w:r w:rsidRPr="008E3DE2">
        <w:rPr>
          <w:rFonts w:ascii="Tahoma" w:hAnsi="Tahoma" w:cs="Tahoma"/>
          <w:color w:val="000000"/>
          <w:highlight w:val="darkGray"/>
        </w:rPr>
        <w:t xml:space="preserve">GDB Technologies Pvt </w:t>
      </w:r>
      <w:proofErr w:type="spellStart"/>
      <w:r w:rsidRPr="008E3DE2">
        <w:rPr>
          <w:rFonts w:ascii="Tahoma" w:hAnsi="Tahoma" w:cs="Tahoma"/>
          <w:color w:val="000000"/>
          <w:highlight w:val="darkGray"/>
        </w:rPr>
        <w:t>Ltd.,Pune</w:t>
      </w:r>
      <w:proofErr w:type="spellEnd"/>
      <w:r w:rsidRPr="008E3DE2">
        <w:rPr>
          <w:rFonts w:ascii="Tahoma" w:hAnsi="Tahoma" w:cs="Tahoma"/>
          <w:color w:val="000000"/>
          <w:highlight w:val="darkGray"/>
        </w:rPr>
        <w:t xml:space="preserve"> India</w:t>
      </w:r>
      <w:r w:rsidR="00B73198" w:rsidRPr="008E3DE2">
        <w:rPr>
          <w:rFonts w:ascii="Tahoma" w:hAnsi="Tahoma" w:cs="Tahoma"/>
          <w:color w:val="000000"/>
          <w:highlight w:val="darkGray"/>
        </w:rPr>
        <w:tab/>
      </w:r>
      <w:r w:rsidR="00B73198" w:rsidRPr="008E3DE2">
        <w:rPr>
          <w:rFonts w:ascii="Tahoma" w:hAnsi="Tahoma" w:cs="Tahoma"/>
          <w:color w:val="000000"/>
          <w:highlight w:val="darkGray"/>
        </w:rPr>
        <w:tab/>
      </w:r>
      <w:r w:rsidR="00B73198" w:rsidRPr="008E3DE2">
        <w:rPr>
          <w:rFonts w:ascii="Tahoma" w:hAnsi="Tahoma" w:cs="Tahoma"/>
          <w:color w:val="000000"/>
          <w:highlight w:val="darkGray"/>
        </w:rPr>
        <w:tab/>
      </w:r>
      <w:r w:rsidR="00B73198"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b/>
          <w:bCs/>
          <w:color w:val="000000"/>
          <w:highlight w:val="darkGray"/>
        </w:rPr>
        <w:t>Aug’17 – Aug’18</w:t>
      </w:r>
    </w:p>
    <w:p w:rsid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Worked with (We-amp.com, a Netherlands based company) where Led the implementation of </w:t>
      </w:r>
      <w:proofErr w:type="spellStart"/>
      <w:r>
        <w:rPr>
          <w:rFonts w:ascii="Tahoma" w:hAnsi="Tahoma" w:cs="Tahoma"/>
        </w:rPr>
        <w:t>FastCGI</w:t>
      </w:r>
      <w:proofErr w:type="spellEnd"/>
      <w:r>
        <w:rPr>
          <w:rFonts w:ascii="Tahoma" w:hAnsi="Tahoma" w:cs="Tahoma"/>
        </w:rPr>
        <w:t xml:space="preserve"> PHP protocol support for open source Apache traffic server in C++.</w:t>
      </w:r>
    </w:p>
    <w:p w:rsidR="00FA3DFB" w:rsidRDefault="00FA3DFB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Improved the performance and integrity of code by processing thread concepts.</w:t>
      </w:r>
    </w:p>
    <w:p w:rsid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Used connection pool or thread local storage configuration mechanism for optimal performance.</w:t>
      </w:r>
    </w:p>
    <w:p w:rsidR="00DE69AC" w:rsidRDefault="00B73198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Supported GDB’s </w:t>
      </w:r>
      <w:proofErr w:type="spellStart"/>
      <w:r>
        <w:rPr>
          <w:rFonts w:ascii="Tahoma" w:hAnsi="Tahoma" w:cs="Tahoma"/>
        </w:rPr>
        <w:t>wordpress</w:t>
      </w:r>
      <w:proofErr w:type="spellEnd"/>
      <w:r>
        <w:rPr>
          <w:rFonts w:ascii="Tahoma" w:hAnsi="Tahoma" w:cs="Tahoma"/>
        </w:rPr>
        <w:t xml:space="preserve"> based php website maintenance and </w:t>
      </w:r>
      <w:proofErr w:type="spellStart"/>
      <w:r>
        <w:rPr>
          <w:rFonts w:ascii="Tahoma" w:hAnsi="Tahoma" w:cs="Tahoma"/>
        </w:rPr>
        <w:t>updation</w:t>
      </w:r>
      <w:proofErr w:type="spellEnd"/>
      <w:r>
        <w:rPr>
          <w:rFonts w:ascii="Tahoma" w:hAnsi="Tahoma" w:cs="Tahoma"/>
        </w:rPr>
        <w:t>.</w:t>
      </w:r>
    </w:p>
    <w:p w:rsidR="00ED4174" w:rsidRDefault="00ED4174" w:rsidP="00D1180E">
      <w:pPr>
        <w:pStyle w:val="NoSpacing"/>
        <w:rPr>
          <w:rFonts w:ascii="Tahoma" w:hAnsi="Tahoma" w:cs="Tahoma"/>
          <w:b/>
        </w:rPr>
      </w:pPr>
    </w:p>
    <w:p w:rsidR="008E3DE2" w:rsidRDefault="00D1180E" w:rsidP="00170EE4">
      <w:pPr>
        <w:pStyle w:val="NoSpacing"/>
        <w:rPr>
          <w:rFonts w:ascii="Tahoma" w:hAnsi="Tahoma" w:cs="Tahoma"/>
        </w:rPr>
      </w:pPr>
      <w:proofErr w:type="spellStart"/>
      <w:r w:rsidRPr="00DD5FDA">
        <w:rPr>
          <w:rFonts w:ascii="Tahoma" w:hAnsi="Tahoma" w:cs="Tahoma"/>
          <w:b/>
        </w:rPr>
        <w:t>KeyTechnologies</w:t>
      </w:r>
      <w:proofErr w:type="spellEnd"/>
      <w:r w:rsidRPr="00DD5FDA">
        <w:rPr>
          <w:rFonts w:ascii="Tahoma" w:hAnsi="Tahoma" w:cs="Tahoma"/>
          <w:b/>
        </w:rPr>
        <w:t>:</w:t>
      </w:r>
      <w:r>
        <w:rPr>
          <w:rFonts w:ascii="Tahoma" w:hAnsi="Tahoma" w:cs="Tahoma"/>
          <w:b/>
        </w:rPr>
        <w:t xml:space="preserve"> </w:t>
      </w:r>
      <w:r w:rsidR="002730A5">
        <w:rPr>
          <w:rFonts w:ascii="Tahoma" w:hAnsi="Tahoma" w:cs="Tahoma"/>
          <w:b/>
        </w:rPr>
        <w:t xml:space="preserve"> </w:t>
      </w:r>
      <w:r w:rsidR="002730A5">
        <w:rPr>
          <w:rFonts w:ascii="Tahoma" w:hAnsi="Tahoma" w:cs="Tahoma"/>
        </w:rPr>
        <w:t xml:space="preserve"> C++, PHP, Fast CGI, </w:t>
      </w:r>
      <w:r w:rsidR="007B513F">
        <w:rPr>
          <w:rFonts w:ascii="Tahoma" w:hAnsi="Tahoma" w:cs="Tahoma"/>
        </w:rPr>
        <w:t xml:space="preserve">Plugin Development, </w:t>
      </w:r>
      <w:r w:rsidR="002730A5">
        <w:rPr>
          <w:rFonts w:ascii="Tahoma" w:hAnsi="Tahoma" w:cs="Tahoma"/>
        </w:rPr>
        <w:t>Apache Traffic server, GDB debugger, Lua script</w:t>
      </w:r>
      <w:r w:rsidR="00033DF8">
        <w:rPr>
          <w:rFonts w:ascii="Tahoma" w:hAnsi="Tahoma" w:cs="Tahoma"/>
        </w:rPr>
        <w:t xml:space="preserve">, </w:t>
      </w:r>
      <w:proofErr w:type="spellStart"/>
      <w:r w:rsidR="00033DF8">
        <w:rPr>
          <w:rFonts w:ascii="Tahoma" w:hAnsi="Tahoma" w:cs="Tahoma"/>
        </w:rPr>
        <w:t>Javascript</w:t>
      </w:r>
      <w:bookmarkStart w:id="0" w:name="_GoBack"/>
      <w:bookmarkEnd w:id="0"/>
      <w:proofErr w:type="spellEnd"/>
    </w:p>
    <w:p w:rsidR="008D2410" w:rsidRPr="00C531BF" w:rsidRDefault="008D2410" w:rsidP="008E3DE2">
      <w:pPr>
        <w:pStyle w:val="NoSpacing"/>
        <w:ind w:left="180"/>
        <w:rPr>
          <w:rFonts w:ascii="Tahoma" w:hAnsi="Tahoma" w:cs="Tahoma"/>
        </w:rPr>
      </w:pPr>
    </w:p>
    <w:p w:rsidR="00DE69AC" w:rsidRDefault="00DE69AC" w:rsidP="00DE69AC">
      <w:pPr>
        <w:spacing w:after="0" w:line="240" w:lineRule="auto"/>
        <w:rPr>
          <w:rFonts w:ascii="Tahoma" w:hAnsi="Tahoma" w:cs="Tahoma"/>
          <w:b/>
          <w:bCs/>
          <w:color w:val="000000"/>
        </w:rPr>
      </w:pPr>
      <w:r w:rsidRPr="008E3DE2">
        <w:rPr>
          <w:rFonts w:ascii="Tahoma" w:hAnsi="Tahoma" w:cs="Tahoma"/>
          <w:b/>
          <w:bCs/>
          <w:color w:val="000000"/>
          <w:highlight w:val="darkGray"/>
        </w:rPr>
        <w:t xml:space="preserve">Associate Software Engineer, </w:t>
      </w:r>
      <w:r w:rsidRPr="008E3DE2">
        <w:rPr>
          <w:rFonts w:ascii="Tahoma" w:hAnsi="Tahoma" w:cs="Tahoma"/>
          <w:color w:val="000000"/>
          <w:highlight w:val="darkGray"/>
        </w:rPr>
        <w:t xml:space="preserve">Protegrity </w:t>
      </w:r>
      <w:proofErr w:type="spellStart"/>
      <w:r w:rsidRPr="008E3DE2">
        <w:rPr>
          <w:rFonts w:ascii="Tahoma" w:hAnsi="Tahoma" w:cs="Tahoma"/>
          <w:color w:val="000000"/>
          <w:highlight w:val="darkGray"/>
        </w:rPr>
        <w:t>R&amp;D,Navi</w:t>
      </w:r>
      <w:proofErr w:type="spellEnd"/>
      <w:r w:rsidRPr="008E3DE2">
        <w:rPr>
          <w:rFonts w:ascii="Tahoma" w:hAnsi="Tahoma" w:cs="Tahoma"/>
          <w:color w:val="000000"/>
          <w:highlight w:val="darkGray"/>
        </w:rPr>
        <w:t xml:space="preserve"> </w:t>
      </w:r>
      <w:proofErr w:type="spellStart"/>
      <w:r w:rsidRPr="008E3DE2">
        <w:rPr>
          <w:rFonts w:ascii="Tahoma" w:hAnsi="Tahoma" w:cs="Tahoma"/>
          <w:color w:val="000000"/>
          <w:highlight w:val="darkGray"/>
        </w:rPr>
        <w:t>Mumbai,India</w:t>
      </w:r>
      <w:proofErr w:type="spellEnd"/>
      <w:r w:rsidR="00B73198" w:rsidRPr="008E3DE2">
        <w:rPr>
          <w:rFonts w:ascii="Tahoma" w:hAnsi="Tahoma" w:cs="Tahoma"/>
          <w:color w:val="000000"/>
          <w:highlight w:val="darkGray"/>
        </w:rPr>
        <w:tab/>
      </w:r>
      <w:r w:rsidR="00B73198" w:rsidRPr="008E3DE2">
        <w:rPr>
          <w:rFonts w:ascii="Tahoma" w:hAnsi="Tahoma" w:cs="Tahoma"/>
          <w:color w:val="000000"/>
          <w:highlight w:val="darkGray"/>
        </w:rPr>
        <w:tab/>
      </w:r>
      <w:r w:rsidR="00B73198" w:rsidRPr="008E3DE2">
        <w:rPr>
          <w:rFonts w:ascii="Tahoma" w:hAnsi="Tahoma" w:cs="Tahoma"/>
          <w:color w:val="000000"/>
          <w:highlight w:val="darkGray"/>
        </w:rPr>
        <w:tab/>
      </w:r>
      <w:r w:rsidRPr="008E3DE2">
        <w:rPr>
          <w:rFonts w:ascii="Tahoma" w:hAnsi="Tahoma" w:cs="Tahoma"/>
          <w:b/>
          <w:bCs/>
          <w:color w:val="000000"/>
          <w:highlight w:val="darkGray"/>
        </w:rPr>
        <w:t>Apr’15 to Jul’17</w:t>
      </w:r>
    </w:p>
    <w:p w:rsid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Implemented the UI and </w:t>
      </w:r>
      <w:proofErr w:type="gramStart"/>
      <w:r>
        <w:rPr>
          <w:rFonts w:ascii="Tahoma" w:hAnsi="Tahoma" w:cs="Tahoma"/>
        </w:rPr>
        <w:t>server side</w:t>
      </w:r>
      <w:proofErr w:type="gramEnd"/>
      <w:r>
        <w:rPr>
          <w:rFonts w:ascii="Tahoma" w:hAnsi="Tahoma" w:cs="Tahoma"/>
        </w:rPr>
        <w:t xml:space="preserve"> logic for product’s screens like Learn Mode, Log Viewer and certificate/key material.</w:t>
      </w:r>
    </w:p>
    <w:p w:rsid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Developed utility to work on UI screens which resulted in 50% reduction in development time.</w:t>
      </w:r>
      <w:r w:rsidRPr="00DE69AC">
        <w:rPr>
          <w:rFonts w:ascii="Tahoma" w:hAnsi="Tahoma" w:cs="Tahoma"/>
        </w:rPr>
        <w:t xml:space="preserve"> </w:t>
      </w:r>
    </w:p>
    <w:p w:rsidR="00D1146E" w:rsidRP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  <w:b/>
        </w:rPr>
      </w:pPr>
      <w:r>
        <w:rPr>
          <w:rFonts w:ascii="Tahoma" w:hAnsi="Tahoma" w:cs="Tahoma"/>
        </w:rPr>
        <w:t xml:space="preserve">Co-ordinated with </w:t>
      </w:r>
      <w:proofErr w:type="spellStart"/>
      <w:r>
        <w:rPr>
          <w:rFonts w:ascii="Tahoma" w:hAnsi="Tahoma" w:cs="Tahoma"/>
        </w:rPr>
        <w:t>documentatiuon</w:t>
      </w:r>
      <w:proofErr w:type="spellEnd"/>
      <w:r>
        <w:rPr>
          <w:rFonts w:ascii="Tahoma" w:hAnsi="Tahoma" w:cs="Tahoma"/>
        </w:rPr>
        <w:t xml:space="preserve"> and pre-sales team for product features and demos.</w:t>
      </w:r>
      <w:r>
        <w:rPr>
          <w:rFonts w:ascii="Tahoma" w:hAnsi="Tahoma" w:cs="Tahoma"/>
          <w:b/>
        </w:rPr>
        <w:t xml:space="preserve"> </w:t>
      </w:r>
    </w:p>
    <w:p w:rsidR="008D2410" w:rsidRPr="008522CC" w:rsidRDefault="008D2410" w:rsidP="008D2410">
      <w:pPr>
        <w:pStyle w:val="NoSpacing"/>
        <w:rPr>
          <w:rFonts w:ascii="Tahoma" w:hAnsi="Tahoma" w:cs="Tahoma"/>
        </w:rPr>
      </w:pPr>
      <w:proofErr w:type="spellStart"/>
      <w:r w:rsidRPr="00DD5FDA">
        <w:rPr>
          <w:rFonts w:ascii="Tahoma" w:hAnsi="Tahoma" w:cs="Tahoma"/>
          <w:b/>
        </w:rPr>
        <w:t>KeyTechnologies</w:t>
      </w:r>
      <w:proofErr w:type="spellEnd"/>
      <w:r w:rsidRPr="00DD5FDA">
        <w:rPr>
          <w:rFonts w:ascii="Tahoma" w:hAnsi="Tahoma" w:cs="Tahoma"/>
          <w:b/>
        </w:rPr>
        <w:t>:</w:t>
      </w:r>
      <w:r>
        <w:rPr>
          <w:rFonts w:ascii="Tahoma" w:hAnsi="Tahoma" w:cs="Tahoma"/>
          <w:b/>
        </w:rPr>
        <w:t xml:space="preserve"> </w:t>
      </w:r>
      <w:r w:rsidR="008522CC">
        <w:rPr>
          <w:rFonts w:ascii="Tahoma" w:hAnsi="Tahoma" w:cs="Tahoma"/>
          <w:b/>
        </w:rPr>
        <w:t xml:space="preserve"> </w:t>
      </w:r>
      <w:r w:rsidR="008522CC">
        <w:rPr>
          <w:rFonts w:ascii="Tahoma" w:hAnsi="Tahoma" w:cs="Tahoma"/>
        </w:rPr>
        <w:t xml:space="preserve">Python, Web.py, </w:t>
      </w:r>
      <w:proofErr w:type="spellStart"/>
      <w:r w:rsidR="008522CC">
        <w:rPr>
          <w:rFonts w:ascii="Tahoma" w:hAnsi="Tahoma" w:cs="Tahoma"/>
        </w:rPr>
        <w:t>Javascript</w:t>
      </w:r>
      <w:proofErr w:type="spellEnd"/>
      <w:r w:rsidR="008522CC">
        <w:rPr>
          <w:rFonts w:ascii="Tahoma" w:hAnsi="Tahoma" w:cs="Tahoma"/>
        </w:rPr>
        <w:t xml:space="preserve">, </w:t>
      </w:r>
      <w:r w:rsidR="00031520">
        <w:rPr>
          <w:rFonts w:ascii="Tahoma" w:hAnsi="Tahoma" w:cs="Tahoma"/>
        </w:rPr>
        <w:t xml:space="preserve">Shell Script, </w:t>
      </w:r>
      <w:proofErr w:type="spellStart"/>
      <w:r w:rsidR="008522CC">
        <w:rPr>
          <w:rFonts w:ascii="Tahoma" w:hAnsi="Tahoma" w:cs="Tahoma"/>
        </w:rPr>
        <w:t>KnockoutJS</w:t>
      </w:r>
      <w:proofErr w:type="spellEnd"/>
      <w:r w:rsidR="008522CC">
        <w:rPr>
          <w:rFonts w:ascii="Tahoma" w:hAnsi="Tahoma" w:cs="Tahoma"/>
        </w:rPr>
        <w:t xml:space="preserve">, </w:t>
      </w:r>
      <w:proofErr w:type="spellStart"/>
      <w:r w:rsidR="008522CC">
        <w:rPr>
          <w:rFonts w:ascii="Tahoma" w:hAnsi="Tahoma" w:cs="Tahoma"/>
        </w:rPr>
        <w:t>Jquery</w:t>
      </w:r>
      <w:proofErr w:type="spellEnd"/>
      <w:r w:rsidR="008522CC">
        <w:rPr>
          <w:rFonts w:ascii="Tahoma" w:hAnsi="Tahoma" w:cs="Tahoma"/>
        </w:rPr>
        <w:t xml:space="preserve">, </w:t>
      </w:r>
      <w:proofErr w:type="spellStart"/>
      <w:r w:rsidR="008522CC">
        <w:rPr>
          <w:rFonts w:ascii="Tahoma" w:hAnsi="Tahoma" w:cs="Tahoma"/>
        </w:rPr>
        <w:t>CodeMirror</w:t>
      </w:r>
      <w:proofErr w:type="spellEnd"/>
      <w:r w:rsidR="008522CC">
        <w:rPr>
          <w:rFonts w:ascii="Tahoma" w:hAnsi="Tahoma" w:cs="Tahoma"/>
        </w:rPr>
        <w:t>, D3.js, Bootstrap, HTML,</w:t>
      </w:r>
      <w:r>
        <w:rPr>
          <w:rFonts w:ascii="Tahoma" w:hAnsi="Tahoma" w:cs="Tahoma"/>
          <w:b/>
        </w:rPr>
        <w:t xml:space="preserve"> </w:t>
      </w:r>
      <w:r w:rsidR="008522CC">
        <w:rPr>
          <w:rFonts w:ascii="Tahoma" w:hAnsi="Tahoma" w:cs="Tahoma"/>
        </w:rPr>
        <w:t>CSS</w:t>
      </w:r>
      <w:r w:rsidR="00031520">
        <w:rPr>
          <w:rFonts w:ascii="Tahoma" w:hAnsi="Tahoma" w:cs="Tahoma"/>
        </w:rPr>
        <w:t xml:space="preserve"> </w:t>
      </w:r>
    </w:p>
    <w:p w:rsidR="00C23896" w:rsidRPr="00C23896" w:rsidRDefault="00C23896" w:rsidP="00932BDC">
      <w:pPr>
        <w:pStyle w:val="NoSpacing"/>
        <w:rPr>
          <w:rFonts w:ascii="Tahoma" w:hAnsi="Tahoma" w:cs="Tahoma"/>
        </w:rPr>
      </w:pPr>
    </w:p>
    <w:p w:rsidR="000A064D" w:rsidRPr="004F30AE" w:rsidRDefault="00C531BF" w:rsidP="004F30AE">
      <w:pPr>
        <w:pStyle w:val="Title"/>
        <w:pBdr>
          <w:bottom w:val="single" w:sz="4" w:space="1" w:color="auto"/>
        </w:pBdr>
        <w:spacing w:after="100" w:line="240" w:lineRule="auto"/>
        <w:rPr>
          <w:rStyle w:val="IntenseReference"/>
          <w:b w:val="0"/>
          <w:bCs w:val="0"/>
          <w:caps w:val="0"/>
          <w:smallCaps w:val="0"/>
          <w:spacing w:val="20"/>
          <w:u w:val="none"/>
        </w:rPr>
      </w:pPr>
      <w:r>
        <w:rPr>
          <w:rStyle w:val="IntenseReference"/>
          <w:rFonts w:ascii="Tahoma" w:hAnsi="Tahoma" w:cs="Tahoma"/>
          <w:caps w:val="0"/>
          <w:color w:val="auto"/>
          <w:spacing w:val="20"/>
          <w:sz w:val="22"/>
          <w:szCs w:val="22"/>
          <w:u w:val="none"/>
        </w:rPr>
        <w:t>ACADEMIC WORK (Master’s)</w:t>
      </w:r>
      <w:r w:rsidR="004F30AE" w:rsidRPr="004F30AE">
        <w:rPr>
          <w:rStyle w:val="IntenseReference"/>
          <w:rFonts w:ascii="Tahoma" w:hAnsi="Tahoma" w:cs="Tahoma"/>
          <w:caps w:val="0"/>
          <w:color w:val="auto"/>
          <w:spacing w:val="20"/>
          <w:sz w:val="22"/>
          <w:szCs w:val="22"/>
          <w:u w:val="none"/>
        </w:rPr>
        <w:t>:</w:t>
      </w:r>
    </w:p>
    <w:p w:rsidR="00F22A60" w:rsidRDefault="00C531BF" w:rsidP="000E5E72">
      <w:pPr>
        <w:pStyle w:val="NoSpacing"/>
        <w:numPr>
          <w:ilvl w:val="0"/>
          <w:numId w:val="16"/>
        </w:numPr>
        <w:spacing w:line="276" w:lineRule="auto"/>
        <w:ind w:left="180" w:hanging="180"/>
        <w:rPr>
          <w:rFonts w:ascii="Tahoma" w:hAnsi="Tahoma" w:cs="Tahoma"/>
        </w:rPr>
      </w:pPr>
      <w:r w:rsidRPr="00C531BF">
        <w:rPr>
          <w:rFonts w:ascii="Tahoma" w:hAnsi="Tahoma" w:cs="Tahoma"/>
        </w:rPr>
        <w:t xml:space="preserve">Paper published on </w:t>
      </w:r>
      <w:r w:rsidRPr="00C531BF">
        <w:rPr>
          <w:rFonts w:ascii="Tahoma" w:hAnsi="Tahoma" w:cs="Tahoma"/>
          <w:b/>
        </w:rPr>
        <w:t>Work absenteeism prediction based on Neural Network</w:t>
      </w:r>
      <w:r>
        <w:rPr>
          <w:rFonts w:ascii="Tahoma" w:hAnsi="Tahoma" w:cs="Tahoma"/>
        </w:rPr>
        <w:t>.</w:t>
      </w:r>
      <w:r w:rsidRPr="00C531BF">
        <w:rPr>
          <w:rFonts w:ascii="Tahoma" w:hAnsi="Tahoma" w:cs="Tahoma"/>
        </w:rPr>
        <w:t xml:space="preserve"> </w:t>
      </w:r>
    </w:p>
    <w:p w:rsidR="00C23896" w:rsidRDefault="00C531BF" w:rsidP="00C23896">
      <w:pPr>
        <w:pStyle w:val="NoSpacing"/>
        <w:numPr>
          <w:ilvl w:val="0"/>
          <w:numId w:val="16"/>
        </w:numPr>
        <w:spacing w:line="276" w:lineRule="auto"/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Worked on a research paper on </w:t>
      </w:r>
      <w:r w:rsidRPr="00C23896">
        <w:rPr>
          <w:rFonts w:ascii="Tahoma" w:hAnsi="Tahoma" w:cs="Tahoma"/>
          <w:b/>
        </w:rPr>
        <w:t>Kubernetes Scheduler and resource management in cloud</w:t>
      </w:r>
      <w:r>
        <w:rPr>
          <w:rFonts w:ascii="Tahoma" w:hAnsi="Tahoma" w:cs="Tahoma"/>
        </w:rPr>
        <w:t xml:space="preserve"> as a </w:t>
      </w:r>
      <w:proofErr w:type="gramStart"/>
      <w:r>
        <w:rPr>
          <w:rFonts w:ascii="Tahoma" w:hAnsi="Tahoma" w:cs="Tahoma"/>
        </w:rPr>
        <w:t>parts of master’s curriculum</w:t>
      </w:r>
      <w:proofErr w:type="gramEnd"/>
      <w:r>
        <w:rPr>
          <w:rFonts w:ascii="Tahoma" w:hAnsi="Tahoma" w:cs="Tahoma"/>
        </w:rPr>
        <w:t>.</w:t>
      </w:r>
    </w:p>
    <w:p w:rsidR="00C23896" w:rsidRDefault="00C23896" w:rsidP="00C23896">
      <w:pPr>
        <w:pStyle w:val="NoSpacing"/>
        <w:numPr>
          <w:ilvl w:val="0"/>
          <w:numId w:val="16"/>
        </w:numPr>
        <w:spacing w:line="276" w:lineRule="auto"/>
        <w:ind w:left="180" w:hanging="180"/>
        <w:rPr>
          <w:rFonts w:ascii="Tahoma" w:hAnsi="Tahoma" w:cs="Tahoma"/>
          <w:b/>
        </w:rPr>
      </w:pPr>
      <w:r w:rsidRPr="00C531BF">
        <w:rPr>
          <w:rFonts w:ascii="Tahoma" w:hAnsi="Tahoma" w:cs="Tahoma"/>
          <w:b/>
        </w:rPr>
        <w:t>Project Mobile Isolation</w:t>
      </w:r>
    </w:p>
    <w:p w:rsidR="00C23896" w:rsidRDefault="00C23896" w:rsidP="00C23896">
      <w:pPr>
        <w:pStyle w:val="NoSpacing"/>
        <w:numPr>
          <w:ilvl w:val="0"/>
          <w:numId w:val="30"/>
        </w:numPr>
        <w:spacing w:line="276" w:lineRule="auto"/>
        <w:rPr>
          <w:rFonts w:ascii="Tahoma" w:hAnsi="Tahoma" w:cs="Tahoma"/>
        </w:rPr>
      </w:pPr>
      <w:r>
        <w:rPr>
          <w:rFonts w:ascii="Tahoma" w:hAnsi="Tahoma" w:cs="Tahoma"/>
        </w:rPr>
        <w:t>Developed an application which can isolate mobile environment to cloud and provides access through mobile browser based remote desktop interface.</w:t>
      </w:r>
    </w:p>
    <w:p w:rsidR="00C23896" w:rsidRDefault="00C23896" w:rsidP="00C23896">
      <w:pPr>
        <w:pStyle w:val="NoSpacing"/>
        <w:numPr>
          <w:ilvl w:val="0"/>
          <w:numId w:val="30"/>
        </w:numPr>
        <w:spacing w:line="276" w:lineRule="auto"/>
        <w:rPr>
          <w:rFonts w:ascii="Tahoma" w:hAnsi="Tahoma" w:cs="Tahoma"/>
        </w:rPr>
      </w:pPr>
      <w:r>
        <w:rPr>
          <w:rFonts w:ascii="Tahoma" w:hAnsi="Tahoma" w:cs="Tahoma"/>
        </w:rPr>
        <w:t>Access will be granted through proxy as a gateway to remote container images from anywhere, providing end to end security to mobile devices.</w:t>
      </w:r>
    </w:p>
    <w:sectPr w:rsidR="00C23896" w:rsidSect="0012177F">
      <w:pgSz w:w="12240" w:h="15840" w:code="1"/>
      <w:pgMar w:top="288" w:right="864" w:bottom="288" w:left="864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0119" w:rsidRDefault="00080119" w:rsidP="007C0CD0">
      <w:pPr>
        <w:spacing w:after="0" w:line="240" w:lineRule="auto"/>
      </w:pPr>
      <w:r>
        <w:separator/>
      </w:r>
    </w:p>
  </w:endnote>
  <w:endnote w:type="continuationSeparator" w:id="0">
    <w:p w:rsidR="00080119" w:rsidRDefault="00080119" w:rsidP="007C0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0119" w:rsidRDefault="00080119" w:rsidP="007C0CD0">
      <w:pPr>
        <w:spacing w:after="0" w:line="240" w:lineRule="auto"/>
      </w:pPr>
      <w:r>
        <w:separator/>
      </w:r>
    </w:p>
  </w:footnote>
  <w:footnote w:type="continuationSeparator" w:id="0">
    <w:p w:rsidR="00080119" w:rsidRDefault="00080119" w:rsidP="007C0C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0119D"/>
    <w:multiLevelType w:val="hybridMultilevel"/>
    <w:tmpl w:val="DA0A6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36F89"/>
    <w:multiLevelType w:val="hybridMultilevel"/>
    <w:tmpl w:val="071C19D0"/>
    <w:lvl w:ilvl="0" w:tplc="CE1CA65E">
      <w:numFmt w:val="bullet"/>
      <w:lvlText w:val="-"/>
      <w:lvlJc w:val="left"/>
      <w:pPr>
        <w:ind w:left="5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E2729F4"/>
    <w:multiLevelType w:val="hybridMultilevel"/>
    <w:tmpl w:val="D460EA00"/>
    <w:lvl w:ilvl="0" w:tplc="42EA952A">
      <w:start w:val="1"/>
      <w:numFmt w:val="decimal"/>
      <w:lvlText w:val="%1."/>
      <w:lvlJc w:val="left"/>
      <w:pPr>
        <w:ind w:left="6670" w:hanging="631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A3178"/>
    <w:multiLevelType w:val="hybridMultilevel"/>
    <w:tmpl w:val="F2541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45FC8"/>
    <w:multiLevelType w:val="hybridMultilevel"/>
    <w:tmpl w:val="8140F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B41D7"/>
    <w:multiLevelType w:val="hybridMultilevel"/>
    <w:tmpl w:val="EC422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41B4A"/>
    <w:multiLevelType w:val="multilevel"/>
    <w:tmpl w:val="519A0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AE698E"/>
    <w:multiLevelType w:val="multilevel"/>
    <w:tmpl w:val="91CA9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2D1E49"/>
    <w:multiLevelType w:val="multilevel"/>
    <w:tmpl w:val="22242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EB2B94"/>
    <w:multiLevelType w:val="hybridMultilevel"/>
    <w:tmpl w:val="2670D9E8"/>
    <w:lvl w:ilvl="0" w:tplc="9C1085E4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w w:val="4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D42627"/>
    <w:multiLevelType w:val="hybridMultilevel"/>
    <w:tmpl w:val="AB6E0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05378"/>
    <w:multiLevelType w:val="hybridMultilevel"/>
    <w:tmpl w:val="31FC0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383197"/>
    <w:multiLevelType w:val="hybridMultilevel"/>
    <w:tmpl w:val="418894A8"/>
    <w:lvl w:ilvl="0" w:tplc="C9AEC4B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9019D7"/>
    <w:multiLevelType w:val="hybridMultilevel"/>
    <w:tmpl w:val="EE828F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1041A1"/>
    <w:multiLevelType w:val="hybridMultilevel"/>
    <w:tmpl w:val="19FE8BBE"/>
    <w:lvl w:ilvl="0" w:tplc="4A6A5512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w w:val="45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9DF088B"/>
    <w:multiLevelType w:val="hybridMultilevel"/>
    <w:tmpl w:val="525C2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8A4FAD"/>
    <w:multiLevelType w:val="hybridMultilevel"/>
    <w:tmpl w:val="BC0EF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634430"/>
    <w:multiLevelType w:val="hybridMultilevel"/>
    <w:tmpl w:val="5E38EE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257B8"/>
    <w:multiLevelType w:val="hybridMultilevel"/>
    <w:tmpl w:val="7A1C2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167D20"/>
    <w:multiLevelType w:val="hybridMultilevel"/>
    <w:tmpl w:val="1B0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805D31"/>
    <w:multiLevelType w:val="hybridMultilevel"/>
    <w:tmpl w:val="D0FA7FEA"/>
    <w:lvl w:ilvl="0" w:tplc="A4D038EA">
      <w:numFmt w:val="bullet"/>
      <w:lvlText w:val="-"/>
      <w:lvlJc w:val="left"/>
      <w:pPr>
        <w:ind w:left="5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64833BE6"/>
    <w:multiLevelType w:val="hybridMultilevel"/>
    <w:tmpl w:val="44363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9657E5"/>
    <w:multiLevelType w:val="hybridMultilevel"/>
    <w:tmpl w:val="511ADB02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698C7545"/>
    <w:multiLevelType w:val="hybridMultilevel"/>
    <w:tmpl w:val="0700F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C56FC4"/>
    <w:multiLevelType w:val="hybridMultilevel"/>
    <w:tmpl w:val="A2926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8265C"/>
    <w:multiLevelType w:val="hybridMultilevel"/>
    <w:tmpl w:val="BD6C56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F071E6"/>
    <w:multiLevelType w:val="multilevel"/>
    <w:tmpl w:val="B5E83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0C755F8"/>
    <w:multiLevelType w:val="hybridMultilevel"/>
    <w:tmpl w:val="8EAA830A"/>
    <w:lvl w:ilvl="0" w:tplc="E6D2C2A4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w w:val="4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FD7084"/>
    <w:multiLevelType w:val="hybridMultilevel"/>
    <w:tmpl w:val="60EE1012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9" w15:restartNumberingAfterBreak="0">
    <w:nsid w:val="78523B75"/>
    <w:multiLevelType w:val="multilevel"/>
    <w:tmpl w:val="9006A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E3C08C8"/>
    <w:multiLevelType w:val="hybridMultilevel"/>
    <w:tmpl w:val="E75EC014"/>
    <w:lvl w:ilvl="0" w:tplc="A4C24300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w w:val="4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1"/>
  </w:num>
  <w:num w:numId="3">
    <w:abstractNumId w:val="18"/>
  </w:num>
  <w:num w:numId="4">
    <w:abstractNumId w:val="3"/>
  </w:num>
  <w:num w:numId="5">
    <w:abstractNumId w:val="15"/>
  </w:num>
  <w:num w:numId="6">
    <w:abstractNumId w:val="24"/>
  </w:num>
  <w:num w:numId="7">
    <w:abstractNumId w:val="5"/>
  </w:num>
  <w:num w:numId="8">
    <w:abstractNumId w:val="16"/>
  </w:num>
  <w:num w:numId="9">
    <w:abstractNumId w:val="2"/>
  </w:num>
  <w:num w:numId="10">
    <w:abstractNumId w:val="21"/>
  </w:num>
  <w:num w:numId="11">
    <w:abstractNumId w:val="12"/>
  </w:num>
  <w:num w:numId="12">
    <w:abstractNumId w:val="14"/>
  </w:num>
  <w:num w:numId="13">
    <w:abstractNumId w:val="9"/>
  </w:num>
  <w:num w:numId="14">
    <w:abstractNumId w:val="27"/>
  </w:num>
  <w:num w:numId="15">
    <w:abstractNumId w:val="30"/>
  </w:num>
  <w:num w:numId="16">
    <w:abstractNumId w:val="28"/>
  </w:num>
  <w:num w:numId="17">
    <w:abstractNumId w:val="4"/>
  </w:num>
  <w:num w:numId="18">
    <w:abstractNumId w:val="22"/>
  </w:num>
  <w:num w:numId="19">
    <w:abstractNumId w:val="25"/>
  </w:num>
  <w:num w:numId="20">
    <w:abstractNumId w:val="17"/>
  </w:num>
  <w:num w:numId="21">
    <w:abstractNumId w:val="29"/>
  </w:num>
  <w:num w:numId="22">
    <w:abstractNumId w:val="26"/>
  </w:num>
  <w:num w:numId="23">
    <w:abstractNumId w:val="8"/>
  </w:num>
  <w:num w:numId="24">
    <w:abstractNumId w:val="6"/>
  </w:num>
  <w:num w:numId="25">
    <w:abstractNumId w:val="7"/>
  </w:num>
  <w:num w:numId="26">
    <w:abstractNumId w:val="19"/>
  </w:num>
  <w:num w:numId="27">
    <w:abstractNumId w:val="10"/>
  </w:num>
  <w:num w:numId="28">
    <w:abstractNumId w:val="0"/>
  </w:num>
  <w:num w:numId="29">
    <w:abstractNumId w:val="20"/>
  </w:num>
  <w:num w:numId="30">
    <w:abstractNumId w:val="1"/>
  </w:num>
  <w:num w:numId="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MTa3sLQ0tTQxsTRX0lEKTi0uzszPAykwrAUAHyy/2SwAAAA="/>
  </w:docVars>
  <w:rsids>
    <w:rsidRoot w:val="00D9162C"/>
    <w:rsid w:val="0000110C"/>
    <w:rsid w:val="000046B4"/>
    <w:rsid w:val="00004DBD"/>
    <w:rsid w:val="00006446"/>
    <w:rsid w:val="000122AE"/>
    <w:rsid w:val="000123DA"/>
    <w:rsid w:val="00016130"/>
    <w:rsid w:val="000242E3"/>
    <w:rsid w:val="00025F7C"/>
    <w:rsid w:val="00027859"/>
    <w:rsid w:val="00031520"/>
    <w:rsid w:val="00032384"/>
    <w:rsid w:val="000329F9"/>
    <w:rsid w:val="00033DF8"/>
    <w:rsid w:val="00036E2E"/>
    <w:rsid w:val="00042C5F"/>
    <w:rsid w:val="00044B7C"/>
    <w:rsid w:val="00046B37"/>
    <w:rsid w:val="000470E0"/>
    <w:rsid w:val="000477EF"/>
    <w:rsid w:val="00050E9A"/>
    <w:rsid w:val="0005419E"/>
    <w:rsid w:val="00056130"/>
    <w:rsid w:val="00060E92"/>
    <w:rsid w:val="00061E87"/>
    <w:rsid w:val="0006428D"/>
    <w:rsid w:val="00066237"/>
    <w:rsid w:val="00067074"/>
    <w:rsid w:val="0006786B"/>
    <w:rsid w:val="000679D4"/>
    <w:rsid w:val="000703D1"/>
    <w:rsid w:val="00071289"/>
    <w:rsid w:val="0007381C"/>
    <w:rsid w:val="000752D4"/>
    <w:rsid w:val="00077EB9"/>
    <w:rsid w:val="00080119"/>
    <w:rsid w:val="0008335E"/>
    <w:rsid w:val="00085A88"/>
    <w:rsid w:val="00092F32"/>
    <w:rsid w:val="000960E0"/>
    <w:rsid w:val="000A064D"/>
    <w:rsid w:val="000A066A"/>
    <w:rsid w:val="000A1274"/>
    <w:rsid w:val="000A17F9"/>
    <w:rsid w:val="000A1E13"/>
    <w:rsid w:val="000B3D6E"/>
    <w:rsid w:val="000B420B"/>
    <w:rsid w:val="000B44FB"/>
    <w:rsid w:val="000C3F36"/>
    <w:rsid w:val="000C70FC"/>
    <w:rsid w:val="000D56DB"/>
    <w:rsid w:val="000E2087"/>
    <w:rsid w:val="000E368B"/>
    <w:rsid w:val="000F1F98"/>
    <w:rsid w:val="001046B2"/>
    <w:rsid w:val="00113BE3"/>
    <w:rsid w:val="001142FF"/>
    <w:rsid w:val="00115180"/>
    <w:rsid w:val="00115375"/>
    <w:rsid w:val="0011592E"/>
    <w:rsid w:val="00117C09"/>
    <w:rsid w:val="0012054C"/>
    <w:rsid w:val="00120CF4"/>
    <w:rsid w:val="0012177F"/>
    <w:rsid w:val="001218A4"/>
    <w:rsid w:val="0012350A"/>
    <w:rsid w:val="001266AD"/>
    <w:rsid w:val="00132AF6"/>
    <w:rsid w:val="001354F9"/>
    <w:rsid w:val="00135898"/>
    <w:rsid w:val="001372D1"/>
    <w:rsid w:val="0014076E"/>
    <w:rsid w:val="00147308"/>
    <w:rsid w:val="00152ADB"/>
    <w:rsid w:val="001572A9"/>
    <w:rsid w:val="00163C7F"/>
    <w:rsid w:val="00167914"/>
    <w:rsid w:val="00167A63"/>
    <w:rsid w:val="00167E9A"/>
    <w:rsid w:val="00170EE4"/>
    <w:rsid w:val="001726F8"/>
    <w:rsid w:val="001757D0"/>
    <w:rsid w:val="00176CDF"/>
    <w:rsid w:val="0018359D"/>
    <w:rsid w:val="001868F4"/>
    <w:rsid w:val="00187DFE"/>
    <w:rsid w:val="001911F2"/>
    <w:rsid w:val="00191C30"/>
    <w:rsid w:val="00192B81"/>
    <w:rsid w:val="00192BC3"/>
    <w:rsid w:val="00196DBE"/>
    <w:rsid w:val="001A2DD5"/>
    <w:rsid w:val="001A623C"/>
    <w:rsid w:val="001A7843"/>
    <w:rsid w:val="001B6145"/>
    <w:rsid w:val="001B7110"/>
    <w:rsid w:val="001C11C3"/>
    <w:rsid w:val="001C21F6"/>
    <w:rsid w:val="001D19FE"/>
    <w:rsid w:val="001D1A55"/>
    <w:rsid w:val="001D35C8"/>
    <w:rsid w:val="001D72EA"/>
    <w:rsid w:val="001E3908"/>
    <w:rsid w:val="001E3940"/>
    <w:rsid w:val="001E3CA3"/>
    <w:rsid w:val="001E494A"/>
    <w:rsid w:val="001E520A"/>
    <w:rsid w:val="001F25B8"/>
    <w:rsid w:val="00200E40"/>
    <w:rsid w:val="0020602E"/>
    <w:rsid w:val="00214799"/>
    <w:rsid w:val="00222461"/>
    <w:rsid w:val="00222E1C"/>
    <w:rsid w:val="00223C03"/>
    <w:rsid w:val="00233F40"/>
    <w:rsid w:val="00235447"/>
    <w:rsid w:val="00242AAC"/>
    <w:rsid w:val="00243069"/>
    <w:rsid w:val="00245967"/>
    <w:rsid w:val="00245CF7"/>
    <w:rsid w:val="0024604B"/>
    <w:rsid w:val="00246D13"/>
    <w:rsid w:val="00246D58"/>
    <w:rsid w:val="002510C3"/>
    <w:rsid w:val="002510FB"/>
    <w:rsid w:val="00262451"/>
    <w:rsid w:val="002628AC"/>
    <w:rsid w:val="00262ED8"/>
    <w:rsid w:val="00267E93"/>
    <w:rsid w:val="00267FDB"/>
    <w:rsid w:val="0027176F"/>
    <w:rsid w:val="00271CF5"/>
    <w:rsid w:val="00272A9D"/>
    <w:rsid w:val="002730A5"/>
    <w:rsid w:val="002741CE"/>
    <w:rsid w:val="002867B7"/>
    <w:rsid w:val="00291089"/>
    <w:rsid w:val="00292654"/>
    <w:rsid w:val="00293303"/>
    <w:rsid w:val="002972CF"/>
    <w:rsid w:val="002A0C34"/>
    <w:rsid w:val="002A3C73"/>
    <w:rsid w:val="002A6F40"/>
    <w:rsid w:val="002C1756"/>
    <w:rsid w:val="002C1EF3"/>
    <w:rsid w:val="002C500C"/>
    <w:rsid w:val="002D1B70"/>
    <w:rsid w:val="002D4984"/>
    <w:rsid w:val="002D5200"/>
    <w:rsid w:val="002D70BB"/>
    <w:rsid w:val="002E07B7"/>
    <w:rsid w:val="002E22F1"/>
    <w:rsid w:val="002E24A3"/>
    <w:rsid w:val="002E51A7"/>
    <w:rsid w:val="002F7DDF"/>
    <w:rsid w:val="00314E34"/>
    <w:rsid w:val="00315B75"/>
    <w:rsid w:val="00317545"/>
    <w:rsid w:val="00320B7B"/>
    <w:rsid w:val="0032537A"/>
    <w:rsid w:val="00325AA2"/>
    <w:rsid w:val="00325EF7"/>
    <w:rsid w:val="00332137"/>
    <w:rsid w:val="00332EB8"/>
    <w:rsid w:val="00337647"/>
    <w:rsid w:val="0034166D"/>
    <w:rsid w:val="00341AD2"/>
    <w:rsid w:val="00345A39"/>
    <w:rsid w:val="00346384"/>
    <w:rsid w:val="00347326"/>
    <w:rsid w:val="00352943"/>
    <w:rsid w:val="00355A18"/>
    <w:rsid w:val="00355FEF"/>
    <w:rsid w:val="00361118"/>
    <w:rsid w:val="0036136F"/>
    <w:rsid w:val="00362074"/>
    <w:rsid w:val="003668E5"/>
    <w:rsid w:val="00385005"/>
    <w:rsid w:val="00391054"/>
    <w:rsid w:val="00391C4D"/>
    <w:rsid w:val="0039472C"/>
    <w:rsid w:val="00394E61"/>
    <w:rsid w:val="00395A59"/>
    <w:rsid w:val="00397ADC"/>
    <w:rsid w:val="003A02F0"/>
    <w:rsid w:val="003A12C5"/>
    <w:rsid w:val="003A2D54"/>
    <w:rsid w:val="003B350C"/>
    <w:rsid w:val="003B3A8F"/>
    <w:rsid w:val="003B3BD8"/>
    <w:rsid w:val="003B6DAB"/>
    <w:rsid w:val="003B7FCB"/>
    <w:rsid w:val="003C0461"/>
    <w:rsid w:val="003C0BC3"/>
    <w:rsid w:val="003C0C65"/>
    <w:rsid w:val="003C1424"/>
    <w:rsid w:val="003C20E6"/>
    <w:rsid w:val="003C54C3"/>
    <w:rsid w:val="003C5A36"/>
    <w:rsid w:val="003D1B71"/>
    <w:rsid w:val="003D55B7"/>
    <w:rsid w:val="003D701D"/>
    <w:rsid w:val="003E2D22"/>
    <w:rsid w:val="003F6ED0"/>
    <w:rsid w:val="00423450"/>
    <w:rsid w:val="004245AE"/>
    <w:rsid w:val="004274F1"/>
    <w:rsid w:val="004349D3"/>
    <w:rsid w:val="00434B05"/>
    <w:rsid w:val="0043563B"/>
    <w:rsid w:val="00437065"/>
    <w:rsid w:val="0043728B"/>
    <w:rsid w:val="00441795"/>
    <w:rsid w:val="00444005"/>
    <w:rsid w:val="00445442"/>
    <w:rsid w:val="004475CD"/>
    <w:rsid w:val="004545CE"/>
    <w:rsid w:val="004619B9"/>
    <w:rsid w:val="00463D5B"/>
    <w:rsid w:val="00467AD4"/>
    <w:rsid w:val="00471471"/>
    <w:rsid w:val="004747BD"/>
    <w:rsid w:val="00475B6F"/>
    <w:rsid w:val="00481239"/>
    <w:rsid w:val="00490E95"/>
    <w:rsid w:val="00492961"/>
    <w:rsid w:val="00493B21"/>
    <w:rsid w:val="00495318"/>
    <w:rsid w:val="004963AB"/>
    <w:rsid w:val="004A0C88"/>
    <w:rsid w:val="004B19B3"/>
    <w:rsid w:val="004B29BD"/>
    <w:rsid w:val="004B2B62"/>
    <w:rsid w:val="004B736D"/>
    <w:rsid w:val="004C075F"/>
    <w:rsid w:val="004C18BE"/>
    <w:rsid w:val="004C317F"/>
    <w:rsid w:val="004C35B2"/>
    <w:rsid w:val="004C55C2"/>
    <w:rsid w:val="004D199C"/>
    <w:rsid w:val="004D2E25"/>
    <w:rsid w:val="004E086B"/>
    <w:rsid w:val="004E3B81"/>
    <w:rsid w:val="004E4F06"/>
    <w:rsid w:val="004E5CAD"/>
    <w:rsid w:val="004F30AE"/>
    <w:rsid w:val="00500F5A"/>
    <w:rsid w:val="005064E0"/>
    <w:rsid w:val="00510B7D"/>
    <w:rsid w:val="005174AC"/>
    <w:rsid w:val="005218C7"/>
    <w:rsid w:val="00524B8A"/>
    <w:rsid w:val="00545A9F"/>
    <w:rsid w:val="00554E05"/>
    <w:rsid w:val="00555026"/>
    <w:rsid w:val="005563A0"/>
    <w:rsid w:val="005569DF"/>
    <w:rsid w:val="00557967"/>
    <w:rsid w:val="0056259C"/>
    <w:rsid w:val="005630AD"/>
    <w:rsid w:val="00567F14"/>
    <w:rsid w:val="00581570"/>
    <w:rsid w:val="00583128"/>
    <w:rsid w:val="00591F2E"/>
    <w:rsid w:val="005961C2"/>
    <w:rsid w:val="005A007D"/>
    <w:rsid w:val="005A25C4"/>
    <w:rsid w:val="005A3923"/>
    <w:rsid w:val="005A3D26"/>
    <w:rsid w:val="005A5DFC"/>
    <w:rsid w:val="005B3E47"/>
    <w:rsid w:val="005C3BC0"/>
    <w:rsid w:val="005C6E5E"/>
    <w:rsid w:val="005D1249"/>
    <w:rsid w:val="005D15D7"/>
    <w:rsid w:val="005D29CA"/>
    <w:rsid w:val="005D3586"/>
    <w:rsid w:val="005D363B"/>
    <w:rsid w:val="005E2E06"/>
    <w:rsid w:val="005E6023"/>
    <w:rsid w:val="005E67FF"/>
    <w:rsid w:val="005E7F58"/>
    <w:rsid w:val="005F3B45"/>
    <w:rsid w:val="005F4B8F"/>
    <w:rsid w:val="005F6898"/>
    <w:rsid w:val="005F7452"/>
    <w:rsid w:val="00600475"/>
    <w:rsid w:val="006040EB"/>
    <w:rsid w:val="0062150C"/>
    <w:rsid w:val="00621DD0"/>
    <w:rsid w:val="006276A2"/>
    <w:rsid w:val="0063310D"/>
    <w:rsid w:val="00633673"/>
    <w:rsid w:val="00635043"/>
    <w:rsid w:val="00641CA6"/>
    <w:rsid w:val="006440AD"/>
    <w:rsid w:val="00644F6D"/>
    <w:rsid w:val="006515C9"/>
    <w:rsid w:val="0065682A"/>
    <w:rsid w:val="006615A3"/>
    <w:rsid w:val="006725D3"/>
    <w:rsid w:val="00682476"/>
    <w:rsid w:val="00683ECE"/>
    <w:rsid w:val="00691487"/>
    <w:rsid w:val="0069448A"/>
    <w:rsid w:val="00697140"/>
    <w:rsid w:val="006974DB"/>
    <w:rsid w:val="006A04FF"/>
    <w:rsid w:val="006A0D42"/>
    <w:rsid w:val="006A28F8"/>
    <w:rsid w:val="006A4FD6"/>
    <w:rsid w:val="006A555C"/>
    <w:rsid w:val="006A57C1"/>
    <w:rsid w:val="006A7352"/>
    <w:rsid w:val="006B2D31"/>
    <w:rsid w:val="006B4360"/>
    <w:rsid w:val="006B44CB"/>
    <w:rsid w:val="006B45CD"/>
    <w:rsid w:val="006B6E99"/>
    <w:rsid w:val="006B7A23"/>
    <w:rsid w:val="006C0AE8"/>
    <w:rsid w:val="006C0C14"/>
    <w:rsid w:val="006C236F"/>
    <w:rsid w:val="006C23CB"/>
    <w:rsid w:val="006C47F8"/>
    <w:rsid w:val="006D264C"/>
    <w:rsid w:val="006D72B6"/>
    <w:rsid w:val="006E242E"/>
    <w:rsid w:val="006E4256"/>
    <w:rsid w:val="006E4B51"/>
    <w:rsid w:val="006E59AD"/>
    <w:rsid w:val="006F732B"/>
    <w:rsid w:val="00701E1C"/>
    <w:rsid w:val="00704C13"/>
    <w:rsid w:val="007104EF"/>
    <w:rsid w:val="0071718D"/>
    <w:rsid w:val="00727BAA"/>
    <w:rsid w:val="00730B43"/>
    <w:rsid w:val="007345D0"/>
    <w:rsid w:val="00736DD8"/>
    <w:rsid w:val="00740405"/>
    <w:rsid w:val="0074051D"/>
    <w:rsid w:val="00746E65"/>
    <w:rsid w:val="007474AA"/>
    <w:rsid w:val="0075293F"/>
    <w:rsid w:val="00753203"/>
    <w:rsid w:val="00754F0A"/>
    <w:rsid w:val="00763D7A"/>
    <w:rsid w:val="00766039"/>
    <w:rsid w:val="007754AA"/>
    <w:rsid w:val="0078112F"/>
    <w:rsid w:val="00781F24"/>
    <w:rsid w:val="00785533"/>
    <w:rsid w:val="00786407"/>
    <w:rsid w:val="00786A02"/>
    <w:rsid w:val="00794CA6"/>
    <w:rsid w:val="007A3959"/>
    <w:rsid w:val="007A697A"/>
    <w:rsid w:val="007B049A"/>
    <w:rsid w:val="007B513F"/>
    <w:rsid w:val="007B600B"/>
    <w:rsid w:val="007C0CD0"/>
    <w:rsid w:val="007C5855"/>
    <w:rsid w:val="007D34BC"/>
    <w:rsid w:val="007D4D51"/>
    <w:rsid w:val="007E09C4"/>
    <w:rsid w:val="007F3CC5"/>
    <w:rsid w:val="007F663F"/>
    <w:rsid w:val="007F6D24"/>
    <w:rsid w:val="00800BAF"/>
    <w:rsid w:val="00805E72"/>
    <w:rsid w:val="00806532"/>
    <w:rsid w:val="00807867"/>
    <w:rsid w:val="00814640"/>
    <w:rsid w:val="00816C97"/>
    <w:rsid w:val="00821990"/>
    <w:rsid w:val="00832B02"/>
    <w:rsid w:val="00837F54"/>
    <w:rsid w:val="00850986"/>
    <w:rsid w:val="008522CC"/>
    <w:rsid w:val="0086069F"/>
    <w:rsid w:val="00862BBC"/>
    <w:rsid w:val="0086348D"/>
    <w:rsid w:val="0086355C"/>
    <w:rsid w:val="00864E9C"/>
    <w:rsid w:val="00872B14"/>
    <w:rsid w:val="008757E6"/>
    <w:rsid w:val="00877DFC"/>
    <w:rsid w:val="008841E3"/>
    <w:rsid w:val="008874E3"/>
    <w:rsid w:val="00893D6F"/>
    <w:rsid w:val="008A1813"/>
    <w:rsid w:val="008A1F6F"/>
    <w:rsid w:val="008A5DDC"/>
    <w:rsid w:val="008A5F2C"/>
    <w:rsid w:val="008A6D32"/>
    <w:rsid w:val="008B01C4"/>
    <w:rsid w:val="008B6364"/>
    <w:rsid w:val="008D09D9"/>
    <w:rsid w:val="008D10AC"/>
    <w:rsid w:val="008D2410"/>
    <w:rsid w:val="008D2C5E"/>
    <w:rsid w:val="008D5A65"/>
    <w:rsid w:val="008D7380"/>
    <w:rsid w:val="008E3DE2"/>
    <w:rsid w:val="008E5A54"/>
    <w:rsid w:val="008E628C"/>
    <w:rsid w:val="008F00F9"/>
    <w:rsid w:val="008F2F20"/>
    <w:rsid w:val="008F3E53"/>
    <w:rsid w:val="008F506D"/>
    <w:rsid w:val="008F5F10"/>
    <w:rsid w:val="008F5FD2"/>
    <w:rsid w:val="00901387"/>
    <w:rsid w:val="009042C1"/>
    <w:rsid w:val="00905033"/>
    <w:rsid w:val="009052CD"/>
    <w:rsid w:val="00907BEB"/>
    <w:rsid w:val="0091605B"/>
    <w:rsid w:val="0092476E"/>
    <w:rsid w:val="00924E40"/>
    <w:rsid w:val="00927F26"/>
    <w:rsid w:val="00932BDC"/>
    <w:rsid w:val="009334FF"/>
    <w:rsid w:val="00936DC8"/>
    <w:rsid w:val="009416B6"/>
    <w:rsid w:val="00942A75"/>
    <w:rsid w:val="00944284"/>
    <w:rsid w:val="009520BB"/>
    <w:rsid w:val="0095242C"/>
    <w:rsid w:val="009530FC"/>
    <w:rsid w:val="009642B1"/>
    <w:rsid w:val="0096544E"/>
    <w:rsid w:val="0097377E"/>
    <w:rsid w:val="009751F6"/>
    <w:rsid w:val="00977F6E"/>
    <w:rsid w:val="0098547F"/>
    <w:rsid w:val="00986D02"/>
    <w:rsid w:val="00995118"/>
    <w:rsid w:val="009955B7"/>
    <w:rsid w:val="009959E7"/>
    <w:rsid w:val="00995F18"/>
    <w:rsid w:val="009A06E1"/>
    <w:rsid w:val="009B145A"/>
    <w:rsid w:val="009B3D57"/>
    <w:rsid w:val="009C49FD"/>
    <w:rsid w:val="009C4E3E"/>
    <w:rsid w:val="009C5F57"/>
    <w:rsid w:val="009C6C6A"/>
    <w:rsid w:val="009C70BD"/>
    <w:rsid w:val="009D0BC0"/>
    <w:rsid w:val="009D3EF5"/>
    <w:rsid w:val="009D3F76"/>
    <w:rsid w:val="009D4935"/>
    <w:rsid w:val="009E1B00"/>
    <w:rsid w:val="009E1C68"/>
    <w:rsid w:val="009E31AB"/>
    <w:rsid w:val="009E6789"/>
    <w:rsid w:val="009E6FD3"/>
    <w:rsid w:val="009E79F2"/>
    <w:rsid w:val="009F2965"/>
    <w:rsid w:val="009F4AA2"/>
    <w:rsid w:val="009F68FA"/>
    <w:rsid w:val="00A01E8A"/>
    <w:rsid w:val="00A17C27"/>
    <w:rsid w:val="00A3233F"/>
    <w:rsid w:val="00A35EA2"/>
    <w:rsid w:val="00A35F6C"/>
    <w:rsid w:val="00A53554"/>
    <w:rsid w:val="00A562F5"/>
    <w:rsid w:val="00A72352"/>
    <w:rsid w:val="00A73082"/>
    <w:rsid w:val="00A73F91"/>
    <w:rsid w:val="00A82C6B"/>
    <w:rsid w:val="00A84ED2"/>
    <w:rsid w:val="00A8704F"/>
    <w:rsid w:val="00A92F3A"/>
    <w:rsid w:val="00AA0B36"/>
    <w:rsid w:val="00AA1FAE"/>
    <w:rsid w:val="00AA62FB"/>
    <w:rsid w:val="00AB0128"/>
    <w:rsid w:val="00AB2AD7"/>
    <w:rsid w:val="00AB3C9B"/>
    <w:rsid w:val="00AB5D70"/>
    <w:rsid w:val="00AC3402"/>
    <w:rsid w:val="00AC6415"/>
    <w:rsid w:val="00AC6A34"/>
    <w:rsid w:val="00AD0150"/>
    <w:rsid w:val="00AD1242"/>
    <w:rsid w:val="00AD245C"/>
    <w:rsid w:val="00AD7331"/>
    <w:rsid w:val="00AD7DB8"/>
    <w:rsid w:val="00AE2B7C"/>
    <w:rsid w:val="00AE4103"/>
    <w:rsid w:val="00AE4949"/>
    <w:rsid w:val="00AE6B50"/>
    <w:rsid w:val="00AF20E1"/>
    <w:rsid w:val="00AF5D42"/>
    <w:rsid w:val="00AF70F2"/>
    <w:rsid w:val="00B0552E"/>
    <w:rsid w:val="00B064A4"/>
    <w:rsid w:val="00B20F5E"/>
    <w:rsid w:val="00B276A1"/>
    <w:rsid w:val="00B34D26"/>
    <w:rsid w:val="00B37B58"/>
    <w:rsid w:val="00B414A0"/>
    <w:rsid w:val="00B43A30"/>
    <w:rsid w:val="00B446B9"/>
    <w:rsid w:val="00B53016"/>
    <w:rsid w:val="00B64A78"/>
    <w:rsid w:val="00B73198"/>
    <w:rsid w:val="00B740D2"/>
    <w:rsid w:val="00B76C83"/>
    <w:rsid w:val="00B8135C"/>
    <w:rsid w:val="00B85795"/>
    <w:rsid w:val="00B859B5"/>
    <w:rsid w:val="00B8622B"/>
    <w:rsid w:val="00B92178"/>
    <w:rsid w:val="00B924FC"/>
    <w:rsid w:val="00BA1948"/>
    <w:rsid w:val="00BA3C9E"/>
    <w:rsid w:val="00BA6CE6"/>
    <w:rsid w:val="00BA6FD8"/>
    <w:rsid w:val="00BA7459"/>
    <w:rsid w:val="00BC1FDB"/>
    <w:rsid w:val="00BD097B"/>
    <w:rsid w:val="00BD7427"/>
    <w:rsid w:val="00BE2655"/>
    <w:rsid w:val="00BE6BA0"/>
    <w:rsid w:val="00BF685A"/>
    <w:rsid w:val="00C015AA"/>
    <w:rsid w:val="00C03BAF"/>
    <w:rsid w:val="00C04422"/>
    <w:rsid w:val="00C07A19"/>
    <w:rsid w:val="00C10730"/>
    <w:rsid w:val="00C23896"/>
    <w:rsid w:val="00C23BB1"/>
    <w:rsid w:val="00C305CE"/>
    <w:rsid w:val="00C531BF"/>
    <w:rsid w:val="00C5323A"/>
    <w:rsid w:val="00C53E0F"/>
    <w:rsid w:val="00C70E8B"/>
    <w:rsid w:val="00C71040"/>
    <w:rsid w:val="00C778B6"/>
    <w:rsid w:val="00C84F6C"/>
    <w:rsid w:val="00C86253"/>
    <w:rsid w:val="00C93E70"/>
    <w:rsid w:val="00C964EC"/>
    <w:rsid w:val="00C97C62"/>
    <w:rsid w:val="00CA14AA"/>
    <w:rsid w:val="00CA3CBA"/>
    <w:rsid w:val="00CB0031"/>
    <w:rsid w:val="00CB0328"/>
    <w:rsid w:val="00CB1B09"/>
    <w:rsid w:val="00CB5CC7"/>
    <w:rsid w:val="00CB7922"/>
    <w:rsid w:val="00CC39DC"/>
    <w:rsid w:val="00CC46F0"/>
    <w:rsid w:val="00CC4DA1"/>
    <w:rsid w:val="00CC6D8E"/>
    <w:rsid w:val="00CC7B62"/>
    <w:rsid w:val="00CC7B68"/>
    <w:rsid w:val="00CD0628"/>
    <w:rsid w:val="00CD4382"/>
    <w:rsid w:val="00CD57F0"/>
    <w:rsid w:val="00CD642C"/>
    <w:rsid w:val="00CD7D3B"/>
    <w:rsid w:val="00CE0288"/>
    <w:rsid w:val="00CE0318"/>
    <w:rsid w:val="00CE2027"/>
    <w:rsid w:val="00CF1CEE"/>
    <w:rsid w:val="00CF5267"/>
    <w:rsid w:val="00CF78E2"/>
    <w:rsid w:val="00D003FE"/>
    <w:rsid w:val="00D030A0"/>
    <w:rsid w:val="00D06B03"/>
    <w:rsid w:val="00D10290"/>
    <w:rsid w:val="00D1146E"/>
    <w:rsid w:val="00D1180E"/>
    <w:rsid w:val="00D13FF0"/>
    <w:rsid w:val="00D17605"/>
    <w:rsid w:val="00D27F7E"/>
    <w:rsid w:val="00D30FB3"/>
    <w:rsid w:val="00D34AF4"/>
    <w:rsid w:val="00D44D8C"/>
    <w:rsid w:val="00D4718C"/>
    <w:rsid w:val="00D50C65"/>
    <w:rsid w:val="00D53B3D"/>
    <w:rsid w:val="00D600BC"/>
    <w:rsid w:val="00D62E40"/>
    <w:rsid w:val="00D63CA6"/>
    <w:rsid w:val="00D650C3"/>
    <w:rsid w:val="00D65183"/>
    <w:rsid w:val="00D66321"/>
    <w:rsid w:val="00D740F1"/>
    <w:rsid w:val="00D765B8"/>
    <w:rsid w:val="00D77D29"/>
    <w:rsid w:val="00D77FB7"/>
    <w:rsid w:val="00D80EC3"/>
    <w:rsid w:val="00D9019F"/>
    <w:rsid w:val="00D9162C"/>
    <w:rsid w:val="00D933BA"/>
    <w:rsid w:val="00D93547"/>
    <w:rsid w:val="00D9454C"/>
    <w:rsid w:val="00D95DD7"/>
    <w:rsid w:val="00DA1BE4"/>
    <w:rsid w:val="00DA4264"/>
    <w:rsid w:val="00DA4EF7"/>
    <w:rsid w:val="00DA67A7"/>
    <w:rsid w:val="00DB066D"/>
    <w:rsid w:val="00DB29AC"/>
    <w:rsid w:val="00DB339D"/>
    <w:rsid w:val="00DB7D6B"/>
    <w:rsid w:val="00DC2D1D"/>
    <w:rsid w:val="00DC6824"/>
    <w:rsid w:val="00DD1468"/>
    <w:rsid w:val="00DD5E8A"/>
    <w:rsid w:val="00DD5FDA"/>
    <w:rsid w:val="00DD7972"/>
    <w:rsid w:val="00DE3F75"/>
    <w:rsid w:val="00DE5A0A"/>
    <w:rsid w:val="00DE69AC"/>
    <w:rsid w:val="00DF541D"/>
    <w:rsid w:val="00E0699C"/>
    <w:rsid w:val="00E0718E"/>
    <w:rsid w:val="00E07AD4"/>
    <w:rsid w:val="00E112C7"/>
    <w:rsid w:val="00E11AE9"/>
    <w:rsid w:val="00E12CAB"/>
    <w:rsid w:val="00E12D25"/>
    <w:rsid w:val="00E13105"/>
    <w:rsid w:val="00E15E30"/>
    <w:rsid w:val="00E202EA"/>
    <w:rsid w:val="00E21216"/>
    <w:rsid w:val="00E22DA7"/>
    <w:rsid w:val="00E26389"/>
    <w:rsid w:val="00E31582"/>
    <w:rsid w:val="00E351F5"/>
    <w:rsid w:val="00E40363"/>
    <w:rsid w:val="00E40E50"/>
    <w:rsid w:val="00E416E4"/>
    <w:rsid w:val="00E422A6"/>
    <w:rsid w:val="00E611BF"/>
    <w:rsid w:val="00E61F8E"/>
    <w:rsid w:val="00E64404"/>
    <w:rsid w:val="00E778F9"/>
    <w:rsid w:val="00E813DD"/>
    <w:rsid w:val="00E82D30"/>
    <w:rsid w:val="00E830F8"/>
    <w:rsid w:val="00E92DC1"/>
    <w:rsid w:val="00EA03FE"/>
    <w:rsid w:val="00EA1527"/>
    <w:rsid w:val="00EA3DB5"/>
    <w:rsid w:val="00EB750A"/>
    <w:rsid w:val="00EC0D10"/>
    <w:rsid w:val="00ED1153"/>
    <w:rsid w:val="00ED4174"/>
    <w:rsid w:val="00ED4E85"/>
    <w:rsid w:val="00ED7B50"/>
    <w:rsid w:val="00EF0030"/>
    <w:rsid w:val="00EF6FDE"/>
    <w:rsid w:val="00F01D3E"/>
    <w:rsid w:val="00F11552"/>
    <w:rsid w:val="00F16447"/>
    <w:rsid w:val="00F22A60"/>
    <w:rsid w:val="00F25B6A"/>
    <w:rsid w:val="00F262AA"/>
    <w:rsid w:val="00F3085F"/>
    <w:rsid w:val="00F35B3D"/>
    <w:rsid w:val="00F37473"/>
    <w:rsid w:val="00F4009C"/>
    <w:rsid w:val="00F42A9C"/>
    <w:rsid w:val="00F437AB"/>
    <w:rsid w:val="00F47812"/>
    <w:rsid w:val="00F509E2"/>
    <w:rsid w:val="00F51206"/>
    <w:rsid w:val="00F518E0"/>
    <w:rsid w:val="00F62AFC"/>
    <w:rsid w:val="00F64D13"/>
    <w:rsid w:val="00F67F59"/>
    <w:rsid w:val="00F73FC8"/>
    <w:rsid w:val="00F74866"/>
    <w:rsid w:val="00F74DC7"/>
    <w:rsid w:val="00F74DF8"/>
    <w:rsid w:val="00F82176"/>
    <w:rsid w:val="00F903C1"/>
    <w:rsid w:val="00F91A95"/>
    <w:rsid w:val="00F93FC4"/>
    <w:rsid w:val="00FA0034"/>
    <w:rsid w:val="00FA333C"/>
    <w:rsid w:val="00FA3DFB"/>
    <w:rsid w:val="00FA3FF2"/>
    <w:rsid w:val="00FA5175"/>
    <w:rsid w:val="00FB44EA"/>
    <w:rsid w:val="00FB5B65"/>
    <w:rsid w:val="00FB724A"/>
    <w:rsid w:val="00FC1A5B"/>
    <w:rsid w:val="00FC2776"/>
    <w:rsid w:val="00FC6181"/>
    <w:rsid w:val="00FC6601"/>
    <w:rsid w:val="00FC7B72"/>
    <w:rsid w:val="00FC7D8B"/>
    <w:rsid w:val="00FE0286"/>
    <w:rsid w:val="00FE1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432C5C"/>
  <w15:docId w15:val="{B4B4CBF2-1EC2-49B7-8AE0-094AFE517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IN" w:eastAsia="en-IN" w:bidi="mr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0BC0"/>
    <w:pPr>
      <w:spacing w:after="160" w:line="259" w:lineRule="auto"/>
    </w:pPr>
    <w:rPr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BC0"/>
    <w:pPr>
      <w:keepNext/>
      <w:keepLines/>
      <w:spacing w:before="400" w:after="40" w:line="240" w:lineRule="auto"/>
      <w:outlineLvl w:val="0"/>
    </w:pPr>
    <w:rPr>
      <w:rFonts w:ascii="Calibri Light" w:eastAsia="SimSun" w:hAnsi="Calibri Light"/>
      <w:color w:val="1F4E79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0BC0"/>
    <w:pPr>
      <w:keepNext/>
      <w:keepLines/>
      <w:spacing w:before="40" w:after="0" w:line="240" w:lineRule="auto"/>
      <w:outlineLvl w:val="1"/>
    </w:pPr>
    <w:rPr>
      <w:rFonts w:ascii="Calibri Light" w:eastAsia="SimSun" w:hAnsi="Calibri Light"/>
      <w:color w:val="2E74B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0BC0"/>
    <w:pPr>
      <w:keepNext/>
      <w:keepLines/>
      <w:spacing w:before="40" w:after="0" w:line="240" w:lineRule="auto"/>
      <w:outlineLvl w:val="2"/>
    </w:pPr>
    <w:rPr>
      <w:rFonts w:ascii="Calibri Light" w:eastAsia="SimSun" w:hAnsi="Calibri Light"/>
      <w:color w:val="2E74B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BC0"/>
    <w:pPr>
      <w:keepNext/>
      <w:keepLines/>
      <w:spacing w:before="40" w:after="0"/>
      <w:outlineLvl w:val="3"/>
    </w:pPr>
    <w:rPr>
      <w:rFonts w:ascii="Calibri Light" w:eastAsia="SimSun" w:hAnsi="Calibri Light"/>
      <w:color w:val="2E74B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0BC0"/>
    <w:pPr>
      <w:keepNext/>
      <w:keepLines/>
      <w:spacing w:before="40" w:after="0"/>
      <w:outlineLvl w:val="4"/>
    </w:pPr>
    <w:rPr>
      <w:rFonts w:ascii="Calibri Light" w:eastAsia="SimSun" w:hAnsi="Calibri Light"/>
      <w:caps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0BC0"/>
    <w:pPr>
      <w:keepNext/>
      <w:keepLines/>
      <w:spacing w:before="40" w:after="0"/>
      <w:outlineLvl w:val="5"/>
    </w:pPr>
    <w:rPr>
      <w:rFonts w:ascii="Calibri Light" w:eastAsia="SimSun" w:hAnsi="Calibri Light"/>
      <w:i/>
      <w:iCs/>
      <w:caps/>
      <w:color w:val="1F4E7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0BC0"/>
    <w:pPr>
      <w:keepNext/>
      <w:keepLines/>
      <w:spacing w:before="40" w:after="0"/>
      <w:outlineLvl w:val="6"/>
    </w:pPr>
    <w:rPr>
      <w:rFonts w:ascii="Calibri Light" w:eastAsia="SimSun" w:hAnsi="Calibri Light"/>
      <w:b/>
      <w:bCs/>
      <w:color w:val="1F4E7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0BC0"/>
    <w:pPr>
      <w:keepNext/>
      <w:keepLines/>
      <w:spacing w:before="40" w:after="0"/>
      <w:outlineLvl w:val="7"/>
    </w:pPr>
    <w:rPr>
      <w:rFonts w:ascii="Calibri Light" w:eastAsia="SimSun" w:hAnsi="Calibri Light"/>
      <w:b/>
      <w:bCs/>
      <w:i/>
      <w:iCs/>
      <w:color w:val="1F4E7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0BC0"/>
    <w:pPr>
      <w:keepNext/>
      <w:keepLines/>
      <w:spacing w:before="40" w:after="0"/>
      <w:outlineLvl w:val="8"/>
    </w:pPr>
    <w:rPr>
      <w:rFonts w:ascii="Calibri Light" w:eastAsia="SimSun" w:hAnsi="Calibri Light"/>
      <w:i/>
      <w:iCs/>
      <w:color w:val="1F4E7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D0BC0"/>
    <w:rPr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39"/>
    <w:rsid w:val="00D916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5D42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9D0BC0"/>
    <w:rPr>
      <w:rFonts w:ascii="Calibri Light" w:eastAsia="SimSun" w:hAnsi="Calibri Light" w:cs="Times New Roman"/>
      <w:color w:val="1F4E79"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9D0BC0"/>
    <w:rPr>
      <w:rFonts w:ascii="Calibri Light" w:eastAsia="SimSun" w:hAnsi="Calibri Light" w:cs="Times New Roman"/>
      <w:color w:val="2E74B5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9D0BC0"/>
    <w:rPr>
      <w:rFonts w:ascii="Calibri Light" w:eastAsia="SimSun" w:hAnsi="Calibri Light" w:cs="Times New Roman"/>
      <w:color w:val="2E74B5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9D0BC0"/>
    <w:rPr>
      <w:rFonts w:ascii="Calibri Light" w:eastAsia="SimSun" w:hAnsi="Calibri Light" w:cs="Times New Roman"/>
      <w:color w:val="2E74B5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D0BC0"/>
    <w:rPr>
      <w:rFonts w:ascii="Calibri Light" w:eastAsia="SimSun" w:hAnsi="Calibri Light" w:cs="Times New Roman"/>
      <w:caps/>
      <w:color w:val="2E74B5"/>
    </w:rPr>
  </w:style>
  <w:style w:type="character" w:customStyle="1" w:styleId="Heading6Char">
    <w:name w:val="Heading 6 Char"/>
    <w:link w:val="Heading6"/>
    <w:uiPriority w:val="9"/>
    <w:semiHidden/>
    <w:rsid w:val="009D0BC0"/>
    <w:rPr>
      <w:rFonts w:ascii="Calibri Light" w:eastAsia="SimSun" w:hAnsi="Calibri Light" w:cs="Times New Roman"/>
      <w:i/>
      <w:iCs/>
      <w:caps/>
      <w:color w:val="1F4E79"/>
    </w:rPr>
  </w:style>
  <w:style w:type="character" w:customStyle="1" w:styleId="Heading7Char">
    <w:name w:val="Heading 7 Char"/>
    <w:link w:val="Heading7"/>
    <w:uiPriority w:val="9"/>
    <w:semiHidden/>
    <w:rsid w:val="009D0BC0"/>
    <w:rPr>
      <w:rFonts w:ascii="Calibri Light" w:eastAsia="SimSun" w:hAnsi="Calibri Light" w:cs="Times New Roman"/>
      <w:b/>
      <w:bCs/>
      <w:color w:val="1F4E79"/>
    </w:rPr>
  </w:style>
  <w:style w:type="character" w:customStyle="1" w:styleId="Heading8Char">
    <w:name w:val="Heading 8 Char"/>
    <w:link w:val="Heading8"/>
    <w:uiPriority w:val="9"/>
    <w:semiHidden/>
    <w:rsid w:val="009D0BC0"/>
    <w:rPr>
      <w:rFonts w:ascii="Calibri Light" w:eastAsia="SimSun" w:hAnsi="Calibri Light" w:cs="Times New Roman"/>
      <w:b/>
      <w:bCs/>
      <w:i/>
      <w:iCs/>
      <w:color w:val="1F4E79"/>
    </w:rPr>
  </w:style>
  <w:style w:type="character" w:customStyle="1" w:styleId="Heading9Char">
    <w:name w:val="Heading 9 Char"/>
    <w:link w:val="Heading9"/>
    <w:uiPriority w:val="9"/>
    <w:semiHidden/>
    <w:rsid w:val="009D0BC0"/>
    <w:rPr>
      <w:rFonts w:ascii="Calibri Light" w:eastAsia="SimSun" w:hAnsi="Calibri Light" w:cs="Times New Roman"/>
      <w:i/>
      <w:iCs/>
      <w:color w:val="1F4E79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D0BC0"/>
    <w:pPr>
      <w:spacing w:line="240" w:lineRule="auto"/>
    </w:pPr>
    <w:rPr>
      <w:b/>
      <w:bCs/>
      <w:smallCaps/>
      <w:color w:val="44546A"/>
    </w:rPr>
  </w:style>
  <w:style w:type="paragraph" w:styleId="Title">
    <w:name w:val="Title"/>
    <w:basedOn w:val="Normal"/>
    <w:next w:val="Normal"/>
    <w:link w:val="TitleChar"/>
    <w:uiPriority w:val="10"/>
    <w:qFormat/>
    <w:rsid w:val="009D0BC0"/>
    <w:pPr>
      <w:spacing w:after="0" w:line="204" w:lineRule="auto"/>
      <w:contextualSpacing/>
    </w:pPr>
    <w:rPr>
      <w:rFonts w:ascii="Calibri Light" w:eastAsia="SimSun" w:hAnsi="Calibri Light"/>
      <w:caps/>
      <w:color w:val="44546A"/>
      <w:spacing w:val="-15"/>
      <w:sz w:val="72"/>
      <w:szCs w:val="72"/>
    </w:rPr>
  </w:style>
  <w:style w:type="character" w:customStyle="1" w:styleId="TitleChar">
    <w:name w:val="Title Char"/>
    <w:link w:val="Title"/>
    <w:uiPriority w:val="10"/>
    <w:rsid w:val="009D0BC0"/>
    <w:rPr>
      <w:rFonts w:ascii="Calibri Light" w:eastAsia="SimSun" w:hAnsi="Calibri Light" w:cs="Times New Roman"/>
      <w:caps/>
      <w:color w:val="44546A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0BC0"/>
    <w:pPr>
      <w:numPr>
        <w:ilvl w:val="1"/>
      </w:numPr>
      <w:spacing w:after="240" w:line="240" w:lineRule="auto"/>
    </w:pPr>
    <w:rPr>
      <w:rFonts w:ascii="Calibri Light" w:eastAsia="SimSun" w:hAnsi="Calibri Light"/>
      <w:color w:val="5B9BD5"/>
      <w:sz w:val="28"/>
      <w:szCs w:val="28"/>
    </w:rPr>
  </w:style>
  <w:style w:type="character" w:customStyle="1" w:styleId="SubtitleChar">
    <w:name w:val="Subtitle Char"/>
    <w:link w:val="Subtitle"/>
    <w:uiPriority w:val="11"/>
    <w:rsid w:val="009D0BC0"/>
    <w:rPr>
      <w:rFonts w:ascii="Calibri Light" w:eastAsia="SimSun" w:hAnsi="Calibri Light" w:cs="Times New Roman"/>
      <w:color w:val="5B9BD5"/>
      <w:sz w:val="28"/>
      <w:szCs w:val="28"/>
    </w:rPr>
  </w:style>
  <w:style w:type="character" w:styleId="Strong">
    <w:name w:val="Strong"/>
    <w:uiPriority w:val="22"/>
    <w:qFormat/>
    <w:rsid w:val="009D0BC0"/>
    <w:rPr>
      <w:b/>
      <w:bCs/>
    </w:rPr>
  </w:style>
  <w:style w:type="character" w:styleId="Emphasis">
    <w:name w:val="Emphasis"/>
    <w:uiPriority w:val="20"/>
    <w:qFormat/>
    <w:rsid w:val="009D0BC0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D0BC0"/>
    <w:pPr>
      <w:spacing w:before="120" w:after="120"/>
      <w:ind w:left="720"/>
    </w:pPr>
    <w:rPr>
      <w:color w:val="44546A"/>
      <w:sz w:val="24"/>
      <w:szCs w:val="24"/>
    </w:rPr>
  </w:style>
  <w:style w:type="character" w:customStyle="1" w:styleId="QuoteChar">
    <w:name w:val="Quote Char"/>
    <w:link w:val="Quote"/>
    <w:uiPriority w:val="29"/>
    <w:rsid w:val="009D0BC0"/>
    <w:rPr>
      <w:color w:val="44546A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0BC0"/>
    <w:pPr>
      <w:spacing w:before="100" w:beforeAutospacing="1" w:after="240" w:line="240" w:lineRule="auto"/>
      <w:ind w:left="720"/>
      <w:jc w:val="center"/>
    </w:pPr>
    <w:rPr>
      <w:rFonts w:ascii="Calibri Light" w:eastAsia="SimSun" w:hAnsi="Calibri Light"/>
      <w:color w:val="44546A"/>
      <w:spacing w:val="-6"/>
      <w:sz w:val="32"/>
      <w:szCs w:val="32"/>
    </w:rPr>
  </w:style>
  <w:style w:type="character" w:customStyle="1" w:styleId="IntenseQuoteChar">
    <w:name w:val="Intense Quote Char"/>
    <w:link w:val="IntenseQuote"/>
    <w:uiPriority w:val="30"/>
    <w:rsid w:val="009D0BC0"/>
    <w:rPr>
      <w:rFonts w:ascii="Calibri Light" w:eastAsia="SimSun" w:hAnsi="Calibri Light" w:cs="Times New Roman"/>
      <w:color w:val="44546A"/>
      <w:spacing w:val="-6"/>
      <w:sz w:val="32"/>
      <w:szCs w:val="32"/>
    </w:rPr>
  </w:style>
  <w:style w:type="character" w:styleId="SubtleEmphasis">
    <w:name w:val="Subtle Emphasis"/>
    <w:uiPriority w:val="19"/>
    <w:qFormat/>
    <w:rsid w:val="009D0BC0"/>
    <w:rPr>
      <w:i/>
      <w:iCs/>
      <w:color w:val="595959"/>
    </w:rPr>
  </w:style>
  <w:style w:type="character" w:styleId="IntenseEmphasis">
    <w:name w:val="Intense Emphasis"/>
    <w:uiPriority w:val="21"/>
    <w:qFormat/>
    <w:rsid w:val="009D0BC0"/>
    <w:rPr>
      <w:b/>
      <w:bCs/>
      <w:i/>
      <w:iCs/>
    </w:rPr>
  </w:style>
  <w:style w:type="character" w:styleId="SubtleReference">
    <w:name w:val="Subtle Reference"/>
    <w:uiPriority w:val="31"/>
    <w:qFormat/>
    <w:rsid w:val="009D0BC0"/>
    <w:rPr>
      <w:smallCaps/>
      <w:color w:val="595959"/>
      <w:u w:val="none" w:color="7F7F7F"/>
      <w:bdr w:val="none" w:sz="0" w:space="0" w:color="auto"/>
    </w:rPr>
  </w:style>
  <w:style w:type="character" w:styleId="IntenseReference">
    <w:name w:val="Intense Reference"/>
    <w:uiPriority w:val="32"/>
    <w:qFormat/>
    <w:rsid w:val="009D0BC0"/>
    <w:rPr>
      <w:b/>
      <w:bCs/>
      <w:smallCaps/>
      <w:color w:val="44546A"/>
      <w:u w:val="single"/>
    </w:rPr>
  </w:style>
  <w:style w:type="character" w:styleId="BookTitle">
    <w:name w:val="Book Title"/>
    <w:uiPriority w:val="33"/>
    <w:qFormat/>
    <w:rsid w:val="009D0BC0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D0BC0"/>
    <w:pPr>
      <w:outlineLvl w:val="9"/>
    </w:pPr>
  </w:style>
  <w:style w:type="character" w:styleId="Hyperlink">
    <w:name w:val="Hyperlink"/>
    <w:uiPriority w:val="99"/>
    <w:unhideWhenUsed/>
    <w:rsid w:val="004D199C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45CF7"/>
    <w:rPr>
      <w:rFonts w:ascii="Segoe UI" w:hAnsi="Segoe UI" w:cs="Segoe UI"/>
      <w:sz w:val="18"/>
      <w:szCs w:val="18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7C0CD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C0CD0"/>
    <w:rPr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7C0CD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C0CD0"/>
    <w:rPr>
      <w:sz w:val="22"/>
      <w:szCs w:val="22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37F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04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4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4FF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4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4FF"/>
    <w:rPr>
      <w:b/>
      <w:bCs/>
      <w:lang w:val="en-US" w:eastAsia="en-US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613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41E3"/>
    <w:rPr>
      <w:color w:val="808080"/>
      <w:shd w:val="clear" w:color="auto" w:fill="E6E6E6"/>
    </w:rPr>
  </w:style>
  <w:style w:type="paragraph" w:customStyle="1" w:styleId="Default">
    <w:name w:val="Default"/>
    <w:rsid w:val="00850986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22A6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2A6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22A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8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raj-bhargav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ahul.malwade@students.tamuk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F871A-F29E-446A-A58E-D380CCCED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957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ember 20, 2016</vt:lpstr>
    </vt:vector>
  </TitlesOfParts>
  <Company/>
  <LinksUpToDate>false</LinksUpToDate>
  <CharactersWithSpaces>6404</CharactersWithSpaces>
  <SharedDoc>false</SharedDoc>
  <HLinks>
    <vt:vector size="6" baseType="variant">
      <vt:variant>
        <vt:i4>3670099</vt:i4>
      </vt:variant>
      <vt:variant>
        <vt:i4>0</vt:i4>
      </vt:variant>
      <vt:variant>
        <vt:i4>0</vt:i4>
      </vt:variant>
      <vt:variant>
        <vt:i4>5</vt:i4>
      </vt:variant>
      <vt:variant>
        <vt:lpwstr>mailto:kshirsagar.vinit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ember 20, 2016</dc:title>
  <dc:creator>Kshirsagar, Abhishek Nitin Nitin</dc:creator>
  <cp:lastModifiedBy>Rahul B Malwade</cp:lastModifiedBy>
  <cp:revision>146</cp:revision>
  <cp:lastPrinted>2018-10-07T19:30:00Z</cp:lastPrinted>
  <dcterms:created xsi:type="dcterms:W3CDTF">2019-09-03T01:46:00Z</dcterms:created>
  <dcterms:modified xsi:type="dcterms:W3CDTF">2019-11-19T06:29:00Z</dcterms:modified>
</cp:coreProperties>
</file>